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30D23" w:rsidRPr="00DF552C" w:rsidRDefault="00530D23" w:rsidP="005A1CD4">
      <w:pPr>
        <w:pStyle w:val="a0"/>
        <w:spacing w:before="0" w:after="0"/>
        <w:ind w:left="3600"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1925C1" w:rsidRPr="001925C1" w:rsidRDefault="001925C1" w:rsidP="001925C1">
      <w:pPr>
        <w:spacing w:after="0"/>
        <w:jc w:val="center"/>
        <w:rPr>
          <w:rFonts w:ascii="Arial" w:eastAsia="Calibri" w:hAnsi="Arial" w:cs="Arial"/>
          <w:lang w:val="ru-RU" w:eastAsia="ru-RU"/>
        </w:rPr>
      </w:pPr>
      <w:r w:rsidRPr="001925C1">
        <w:rPr>
          <w:rFonts w:ascii="Arial" w:eastAsia="Calibri" w:hAnsi="Arial" w:cs="Arial"/>
          <w:lang w:val="ru-RU" w:eastAsia="ru-RU"/>
        </w:rPr>
        <w:t>АДМИНИСТРАЦИЯ</w:t>
      </w:r>
    </w:p>
    <w:p w:rsidR="001925C1" w:rsidRPr="001925C1" w:rsidRDefault="001925C1" w:rsidP="001925C1">
      <w:pPr>
        <w:spacing w:after="0"/>
        <w:jc w:val="center"/>
        <w:rPr>
          <w:rFonts w:ascii="Arial" w:eastAsia="Calibri" w:hAnsi="Arial" w:cs="Arial"/>
          <w:lang w:val="ru-RU" w:eastAsia="ru-RU"/>
        </w:rPr>
      </w:pPr>
      <w:r w:rsidRPr="001925C1">
        <w:rPr>
          <w:rFonts w:ascii="Arial" w:eastAsia="Calibri" w:hAnsi="Arial" w:cs="Arial"/>
          <w:lang w:val="ru-RU" w:eastAsia="ru-RU"/>
        </w:rPr>
        <w:t>ОДИНЦОВСКОГО ГОРОДСКОГО ОКРУГА</w:t>
      </w:r>
    </w:p>
    <w:p w:rsidR="001925C1" w:rsidRPr="001925C1" w:rsidRDefault="001925C1" w:rsidP="001925C1">
      <w:pPr>
        <w:spacing w:after="0"/>
        <w:jc w:val="center"/>
        <w:rPr>
          <w:rFonts w:ascii="Arial" w:eastAsia="Calibri" w:hAnsi="Arial" w:cs="Arial"/>
          <w:lang w:val="ru-RU" w:eastAsia="ru-RU"/>
        </w:rPr>
      </w:pPr>
      <w:r w:rsidRPr="001925C1">
        <w:rPr>
          <w:rFonts w:ascii="Arial" w:eastAsia="Calibri" w:hAnsi="Arial" w:cs="Arial"/>
          <w:lang w:val="ru-RU" w:eastAsia="ru-RU"/>
        </w:rPr>
        <w:t>МОСКОВСКОЙ ОБЛАСТИ</w:t>
      </w:r>
    </w:p>
    <w:p w:rsidR="001925C1" w:rsidRPr="001925C1" w:rsidRDefault="001925C1" w:rsidP="001925C1">
      <w:pPr>
        <w:spacing w:after="0"/>
        <w:jc w:val="center"/>
        <w:rPr>
          <w:rFonts w:ascii="Arial" w:eastAsia="Calibri" w:hAnsi="Arial" w:cs="Arial"/>
          <w:lang w:val="ru-RU" w:eastAsia="ru-RU"/>
        </w:rPr>
      </w:pPr>
      <w:r w:rsidRPr="001925C1">
        <w:rPr>
          <w:rFonts w:ascii="Arial" w:eastAsia="Calibri" w:hAnsi="Arial" w:cs="Arial"/>
          <w:lang w:val="ru-RU" w:eastAsia="ru-RU"/>
        </w:rPr>
        <w:t>ПОСТАНОВЛЕНИЕ</w:t>
      </w:r>
    </w:p>
    <w:p w:rsidR="001925C1" w:rsidRPr="001925C1" w:rsidRDefault="001925C1" w:rsidP="001925C1">
      <w:pPr>
        <w:spacing w:after="0"/>
        <w:jc w:val="center"/>
        <w:rPr>
          <w:rFonts w:ascii="Arial" w:eastAsia="Calibri" w:hAnsi="Arial" w:cs="Arial"/>
          <w:lang w:val="ru-RU" w:eastAsia="ru-RU"/>
        </w:rPr>
      </w:pPr>
      <w:r w:rsidRPr="001925C1">
        <w:rPr>
          <w:rFonts w:ascii="Arial" w:eastAsia="Calibri" w:hAnsi="Arial" w:cs="Arial"/>
          <w:lang w:val="ru-RU" w:eastAsia="ru-RU"/>
        </w:rPr>
        <w:t>09.11.2021 № 4051</w:t>
      </w:r>
    </w:p>
    <w:p w:rsidR="002B3D4F" w:rsidRPr="00DF552C" w:rsidRDefault="002B3D4F" w:rsidP="005A1CD4">
      <w:pPr>
        <w:pStyle w:val="a0"/>
        <w:spacing w:before="0" w:after="0"/>
        <w:ind w:left="3600"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B57EB0" w:rsidRDefault="00B57EB0" w:rsidP="005A1CD4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bookmarkStart w:id="0" w:name="_Hlk528320963"/>
    </w:p>
    <w:p w:rsidR="00B848E9" w:rsidRDefault="00B848E9" w:rsidP="005A1CD4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4738FE" w:rsidRPr="00DF552C" w:rsidRDefault="00B848E9" w:rsidP="00D972E1">
      <w:pPr>
        <w:spacing w:after="0"/>
        <w:ind w:right="1184" w:firstLine="709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        </w:t>
      </w:r>
      <w:r w:rsidR="00B57EB0" w:rsidRPr="00DF552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О назначении публичных слушаний</w:t>
      </w:r>
    </w:p>
    <w:p w:rsidR="00B57EB0" w:rsidRPr="00DF552C" w:rsidRDefault="00B57EB0" w:rsidP="00DF552C">
      <w:pPr>
        <w:spacing w:after="0"/>
        <w:ind w:left="1440" w:right="1184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DF552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по рассмотрению</w:t>
      </w:r>
      <w:r w:rsidR="004738FE" w:rsidRPr="00DF552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r w:rsidRPr="00DF552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проекта </w:t>
      </w:r>
      <w:r w:rsidR="003B42FE" w:rsidRPr="00DF552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актуализированной схемы </w:t>
      </w:r>
      <w:r w:rsidR="00DF552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       </w:t>
      </w:r>
      <w:r w:rsidR="003B42FE" w:rsidRPr="00DF552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теплоснабжения </w:t>
      </w:r>
      <w:r w:rsidRPr="00DF552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Одинцовского городского округа Московской</w:t>
      </w:r>
      <w:r w:rsidR="00DF552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r w:rsidRPr="00DF552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области на период</w:t>
      </w:r>
      <w:r w:rsidR="004738FE" w:rsidRPr="00DF552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2020-</w:t>
      </w:r>
      <w:r w:rsidRPr="00DF552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2035</w:t>
      </w:r>
      <w:r w:rsidR="004738FE" w:rsidRPr="00DF552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годы</w:t>
      </w:r>
      <w:r w:rsidR="00A1324E" w:rsidRPr="00DF552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(актуализация на 2021 год)</w:t>
      </w:r>
    </w:p>
    <w:p w:rsidR="007A7E72" w:rsidRPr="00DF552C" w:rsidRDefault="007A7E72" w:rsidP="005A1CD4">
      <w:pPr>
        <w:tabs>
          <w:tab w:val="left" w:pos="567"/>
        </w:tabs>
        <w:spacing w:after="0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7A7E72" w:rsidRPr="00DF552C" w:rsidRDefault="007A7E72" w:rsidP="005A1CD4">
      <w:pPr>
        <w:tabs>
          <w:tab w:val="left" w:pos="567"/>
        </w:tabs>
        <w:spacing w:after="0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E06102" w:rsidRPr="00DF552C" w:rsidRDefault="00E06102" w:rsidP="005A1CD4">
      <w:pPr>
        <w:pStyle w:val="2"/>
        <w:spacing w:before="0"/>
        <w:ind w:firstLine="567"/>
        <w:jc w:val="both"/>
        <w:rPr>
          <w:rFonts w:ascii="Times New Roman" w:eastAsia="Times New Roman" w:hAnsi="Times New Roman" w:cs="Times New Roman"/>
          <w:b w:val="0"/>
          <w:bCs w:val="0"/>
          <w:color w:val="auto"/>
          <w:sz w:val="28"/>
          <w:szCs w:val="28"/>
          <w:lang w:val="ru-RU" w:eastAsia="ru-RU"/>
        </w:rPr>
      </w:pPr>
      <w:proofErr w:type="gramStart"/>
      <w:r w:rsidRPr="00DF552C">
        <w:rPr>
          <w:rFonts w:ascii="Times New Roman" w:eastAsia="Times New Roman" w:hAnsi="Times New Roman" w:cs="Times New Roman"/>
          <w:b w:val="0"/>
          <w:bCs w:val="0"/>
          <w:color w:val="auto"/>
          <w:sz w:val="28"/>
          <w:szCs w:val="28"/>
          <w:lang w:val="ru-RU" w:eastAsia="ru-RU"/>
        </w:rPr>
        <w:t>В соответствии с Федеральными законами от 06.10.2003 № 131-ФЗ «Об общих принципах организации местного самоуправления в Российской Федерации», от 27.07.2010 № 190-ФЗ «О теплоснабжении»,  постановлением Правительства Российской Федерации от 22.02.2012 № 154 «О требованиях к схемам теплоснабжения, порядку их разработки и утверждения», Уставом Одинцовского городского округа Московской области, Положением о порядке организации и проведения публичных слушаний в Одинцовском городском округе Московской области, утвержденным</w:t>
      </w:r>
      <w:proofErr w:type="gramEnd"/>
      <w:r w:rsidRPr="00DF552C">
        <w:rPr>
          <w:rFonts w:ascii="Times New Roman" w:eastAsia="Times New Roman" w:hAnsi="Times New Roman" w:cs="Times New Roman"/>
          <w:b w:val="0"/>
          <w:bCs w:val="0"/>
          <w:color w:val="auto"/>
          <w:sz w:val="28"/>
          <w:szCs w:val="28"/>
          <w:lang w:val="ru-RU" w:eastAsia="ru-RU"/>
        </w:rPr>
        <w:t xml:space="preserve">  Решением Совета депутатов Одинцовского городского округа Московской области от 30.04.2019 № 7/1(далее Положение),</w:t>
      </w:r>
      <w:r w:rsidR="00DF552C">
        <w:rPr>
          <w:rFonts w:ascii="Times New Roman" w:eastAsia="Times New Roman" w:hAnsi="Times New Roman" w:cs="Times New Roman"/>
          <w:b w:val="0"/>
          <w:bCs w:val="0"/>
          <w:color w:val="auto"/>
          <w:sz w:val="28"/>
          <w:szCs w:val="28"/>
          <w:lang w:val="ru-RU" w:eastAsia="ru-RU"/>
        </w:rPr>
        <w:t xml:space="preserve"> </w:t>
      </w:r>
      <w:r w:rsidRPr="00DF552C">
        <w:rPr>
          <w:rFonts w:ascii="Times New Roman" w:eastAsia="Times New Roman" w:hAnsi="Times New Roman" w:cs="Times New Roman"/>
          <w:b w:val="0"/>
          <w:bCs w:val="0"/>
          <w:color w:val="auto"/>
          <w:sz w:val="28"/>
          <w:szCs w:val="28"/>
          <w:lang w:val="ru-RU" w:eastAsia="ru-RU"/>
        </w:rPr>
        <w:t>в целях обеспечение прав граждан на непосредственное участие в осуществлении местного самоуправления,</w:t>
      </w:r>
    </w:p>
    <w:p w:rsidR="00E06102" w:rsidRPr="00DF552C" w:rsidRDefault="00E06102" w:rsidP="005A1CD4">
      <w:pPr>
        <w:tabs>
          <w:tab w:val="left" w:pos="7371"/>
        </w:tabs>
        <w:spacing w:after="0"/>
        <w:jc w:val="both"/>
        <w:rPr>
          <w:rFonts w:ascii="Times New Roman" w:eastAsia="Times New Roman" w:hAnsi="Times New Roman" w:cs="Times New Roman"/>
          <w:bCs/>
          <w:sz w:val="28"/>
          <w:szCs w:val="28"/>
          <w:lang w:val="ru-RU" w:eastAsia="ru-RU"/>
        </w:rPr>
      </w:pPr>
    </w:p>
    <w:p w:rsidR="00E06102" w:rsidRPr="00DF552C" w:rsidRDefault="00E06102" w:rsidP="005A1CD4">
      <w:pPr>
        <w:spacing w:after="0"/>
        <w:ind w:firstLine="567"/>
        <w:jc w:val="center"/>
        <w:rPr>
          <w:rFonts w:ascii="Times New Roman" w:eastAsia="Times New Roman" w:hAnsi="Times New Roman" w:cs="Times New Roman"/>
          <w:bCs/>
          <w:sz w:val="28"/>
          <w:szCs w:val="28"/>
          <w:lang w:val="ru-RU" w:eastAsia="ru-RU"/>
        </w:rPr>
      </w:pPr>
      <w:r w:rsidRPr="00DF552C">
        <w:rPr>
          <w:rFonts w:ascii="Times New Roman" w:eastAsia="Times New Roman" w:hAnsi="Times New Roman" w:cs="Times New Roman"/>
          <w:bCs/>
          <w:sz w:val="28"/>
          <w:szCs w:val="28"/>
          <w:lang w:val="ru-RU" w:eastAsia="ru-RU"/>
        </w:rPr>
        <w:t>ПОСТАНОВЛЯЮ:</w:t>
      </w:r>
    </w:p>
    <w:p w:rsidR="00E06102" w:rsidRPr="00DF552C" w:rsidRDefault="00E06102" w:rsidP="00EA3B49">
      <w:pPr>
        <w:tabs>
          <w:tab w:val="left" w:pos="993"/>
        </w:tabs>
        <w:spacing w:after="0"/>
        <w:ind w:firstLine="709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</w:p>
    <w:p w:rsidR="00E06102" w:rsidRPr="00DF552C" w:rsidRDefault="00E06102" w:rsidP="00EA3B49">
      <w:pPr>
        <w:numPr>
          <w:ilvl w:val="0"/>
          <w:numId w:val="5"/>
        </w:numPr>
        <w:tabs>
          <w:tab w:val="left" w:pos="851"/>
          <w:tab w:val="left" w:pos="993"/>
          <w:tab w:val="left" w:pos="1134"/>
        </w:tabs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 w:eastAsia="ru-RU"/>
        </w:rPr>
      </w:pPr>
      <w:proofErr w:type="gramStart"/>
      <w:r w:rsidRPr="00DF552C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Провести </w:t>
      </w:r>
      <w:r w:rsidR="003B42FE" w:rsidRPr="00DF552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09 декабря </w:t>
      </w:r>
      <w:r w:rsidR="00C03434" w:rsidRPr="00DF552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2021 года</w:t>
      </w:r>
      <w:r w:rsidRPr="00DF552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в 1</w:t>
      </w:r>
      <w:r w:rsidR="003B42FE" w:rsidRPr="00DF552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5</w:t>
      </w:r>
      <w:r w:rsidRPr="00DF552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:00 в здании Администрации Одинцовского городского округа по адресу: </w:t>
      </w:r>
      <w:r w:rsidRPr="00DF552C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г. Одинцово, ул. Маршала Жукова д. 28</w:t>
      </w:r>
      <w:r w:rsidRPr="00DF552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r w:rsidRPr="00DF552C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публичные слушания </w:t>
      </w:r>
      <w:r w:rsidRPr="00DF552C">
        <w:rPr>
          <w:rFonts w:ascii="Times New Roman" w:hAnsi="Times New Roman" w:cs="Times New Roman"/>
          <w:sz w:val="28"/>
          <w:szCs w:val="28"/>
          <w:lang w:val="ru-RU" w:eastAsia="ru-RU"/>
        </w:rPr>
        <w:t xml:space="preserve">в электронном формате, в режиме </w:t>
      </w:r>
      <w:r w:rsidR="003B42FE" w:rsidRPr="00DF552C">
        <w:rPr>
          <w:rFonts w:ascii="Times New Roman" w:hAnsi="Times New Roman" w:cs="Times New Roman"/>
          <w:sz w:val="28"/>
          <w:szCs w:val="28"/>
          <w:lang w:val="ru-RU" w:eastAsia="ru-RU"/>
        </w:rPr>
        <w:t>«</w:t>
      </w:r>
      <w:r w:rsidRPr="00DF552C">
        <w:rPr>
          <w:rFonts w:ascii="Times New Roman" w:hAnsi="Times New Roman" w:cs="Times New Roman"/>
          <w:sz w:val="28"/>
          <w:szCs w:val="28"/>
          <w:lang w:val="ru-RU" w:eastAsia="ru-RU"/>
        </w:rPr>
        <w:t xml:space="preserve">онлайн </w:t>
      </w:r>
      <w:r w:rsidR="003B42FE" w:rsidRPr="00DF552C">
        <w:rPr>
          <w:rFonts w:ascii="Times New Roman" w:hAnsi="Times New Roman" w:cs="Times New Roman"/>
          <w:sz w:val="28"/>
          <w:szCs w:val="28"/>
          <w:lang w:val="ru-RU" w:eastAsia="ru-RU"/>
        </w:rPr>
        <w:t>–</w:t>
      </w:r>
      <w:r w:rsidRPr="00DF552C">
        <w:rPr>
          <w:rFonts w:ascii="Times New Roman" w:hAnsi="Times New Roman" w:cs="Times New Roman"/>
          <w:sz w:val="28"/>
          <w:szCs w:val="28"/>
          <w:lang w:val="ru-RU" w:eastAsia="ru-RU"/>
        </w:rPr>
        <w:t xml:space="preserve"> трансляции</w:t>
      </w:r>
      <w:r w:rsidR="003B42FE" w:rsidRPr="00DF552C">
        <w:rPr>
          <w:rFonts w:ascii="Times New Roman" w:hAnsi="Times New Roman" w:cs="Times New Roman"/>
          <w:sz w:val="28"/>
          <w:szCs w:val="28"/>
          <w:lang w:val="ru-RU" w:eastAsia="ru-RU"/>
        </w:rPr>
        <w:t>»</w:t>
      </w:r>
      <w:r w:rsidRPr="00DF552C">
        <w:rPr>
          <w:rFonts w:ascii="Times New Roman" w:hAnsi="Times New Roman" w:cs="Times New Roman"/>
          <w:sz w:val="28"/>
          <w:szCs w:val="28"/>
          <w:lang w:val="ru-RU" w:eastAsia="ru-RU"/>
        </w:rPr>
        <w:t xml:space="preserve"> на официальном сайте Одинцовского городского округа по вопросу рассмотрения проекта </w:t>
      </w:r>
      <w:r w:rsidR="003B42FE" w:rsidRPr="00DF552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актуализированной </w:t>
      </w:r>
      <w:r w:rsidRPr="00DF552C">
        <w:rPr>
          <w:rFonts w:ascii="Times New Roman" w:hAnsi="Times New Roman" w:cs="Times New Roman"/>
          <w:sz w:val="28"/>
          <w:szCs w:val="28"/>
          <w:lang w:val="ru-RU" w:eastAsia="ru-RU"/>
        </w:rPr>
        <w:t>схемы теплоснабжения Одинцовского городского округа Московской области на период 2020-2035 годы</w:t>
      </w:r>
      <w:r w:rsidR="00A1324E" w:rsidRPr="00DF552C">
        <w:rPr>
          <w:rFonts w:ascii="Times New Roman" w:hAnsi="Times New Roman" w:cs="Times New Roman"/>
          <w:sz w:val="28"/>
          <w:szCs w:val="28"/>
          <w:lang w:val="ru-RU" w:eastAsia="ru-RU"/>
        </w:rPr>
        <w:t xml:space="preserve"> </w:t>
      </w:r>
      <w:r w:rsidR="00A1324E" w:rsidRPr="00DF552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(актуализация на 2021 год)</w:t>
      </w:r>
      <w:r w:rsidRPr="00DF552C">
        <w:rPr>
          <w:rFonts w:ascii="Times New Roman" w:hAnsi="Times New Roman" w:cs="Times New Roman"/>
          <w:sz w:val="28"/>
          <w:szCs w:val="28"/>
          <w:lang w:val="ru-RU" w:eastAsia="ru-RU"/>
        </w:rPr>
        <w:t>.</w:t>
      </w:r>
      <w:proofErr w:type="gramEnd"/>
    </w:p>
    <w:p w:rsidR="00E06102" w:rsidRPr="00DF552C" w:rsidRDefault="00E06102" w:rsidP="00EA3B49">
      <w:pPr>
        <w:pStyle w:val="af7"/>
        <w:numPr>
          <w:ilvl w:val="0"/>
          <w:numId w:val="5"/>
        </w:numPr>
        <w:tabs>
          <w:tab w:val="left" w:pos="993"/>
          <w:tab w:val="left" w:pos="1134"/>
        </w:tabs>
        <w:spacing w:before="0" w:beforeAutospacing="0" w:after="0" w:afterAutospacing="0"/>
        <w:ind w:left="0" w:firstLine="709"/>
        <w:jc w:val="both"/>
        <w:rPr>
          <w:sz w:val="28"/>
          <w:szCs w:val="28"/>
        </w:rPr>
      </w:pPr>
      <w:r w:rsidRPr="00DF552C">
        <w:rPr>
          <w:sz w:val="28"/>
          <w:szCs w:val="28"/>
        </w:rPr>
        <w:t xml:space="preserve">Проект </w:t>
      </w:r>
      <w:r w:rsidR="003B42FE" w:rsidRPr="00DF552C">
        <w:rPr>
          <w:sz w:val="28"/>
          <w:szCs w:val="28"/>
        </w:rPr>
        <w:t xml:space="preserve">актуализированной схемы </w:t>
      </w:r>
      <w:r w:rsidRPr="00DF552C">
        <w:rPr>
          <w:sz w:val="28"/>
          <w:szCs w:val="28"/>
        </w:rPr>
        <w:t>теплоснабжения Одинцовского городского округа Московской области на период 2020-2035 годы</w:t>
      </w:r>
      <w:r w:rsidR="00A1324E" w:rsidRPr="00DF552C">
        <w:rPr>
          <w:sz w:val="28"/>
          <w:szCs w:val="28"/>
        </w:rPr>
        <w:t xml:space="preserve"> (актуализация на 2021 год)</w:t>
      </w:r>
      <w:r w:rsidRPr="00DF552C">
        <w:rPr>
          <w:sz w:val="28"/>
          <w:szCs w:val="28"/>
        </w:rPr>
        <w:t xml:space="preserve"> разместить на официальном сайте Одинцовского городского округа в информационно-телекоммуникационной сети «Интернет»</w:t>
      </w:r>
      <w:r w:rsidR="005A1CD4" w:rsidRPr="00DF552C">
        <w:rPr>
          <w:sz w:val="28"/>
          <w:szCs w:val="28"/>
        </w:rPr>
        <w:t xml:space="preserve"> </w:t>
      </w:r>
      <w:r w:rsidR="005A1CD4" w:rsidRPr="00DF552C">
        <w:rPr>
          <w:sz w:val="28"/>
          <w:szCs w:val="28"/>
          <w:lang w:val="en-US"/>
        </w:rPr>
        <w:t>www</w:t>
      </w:r>
      <w:r w:rsidR="005A1CD4" w:rsidRPr="00DF552C">
        <w:rPr>
          <w:sz w:val="28"/>
          <w:szCs w:val="28"/>
        </w:rPr>
        <w:t>.odin.ru</w:t>
      </w:r>
      <w:r w:rsidRPr="00DF552C">
        <w:rPr>
          <w:sz w:val="28"/>
          <w:szCs w:val="28"/>
        </w:rPr>
        <w:t>.</w:t>
      </w:r>
    </w:p>
    <w:p w:rsidR="00E06102" w:rsidRPr="00DF552C" w:rsidRDefault="00E06102" w:rsidP="00EA3B49">
      <w:pPr>
        <w:pStyle w:val="af7"/>
        <w:numPr>
          <w:ilvl w:val="0"/>
          <w:numId w:val="5"/>
        </w:numPr>
        <w:tabs>
          <w:tab w:val="left" w:pos="851"/>
          <w:tab w:val="left" w:pos="993"/>
          <w:tab w:val="left" w:pos="1134"/>
        </w:tabs>
        <w:spacing w:before="0" w:beforeAutospacing="0" w:after="0" w:afterAutospacing="0"/>
        <w:ind w:left="0" w:firstLine="709"/>
        <w:jc w:val="both"/>
        <w:rPr>
          <w:sz w:val="28"/>
          <w:szCs w:val="28"/>
        </w:rPr>
      </w:pPr>
      <w:r w:rsidRPr="00DF552C">
        <w:rPr>
          <w:sz w:val="28"/>
          <w:szCs w:val="28"/>
        </w:rPr>
        <w:lastRenderedPageBreak/>
        <w:t>Замечания и предложения по проекту</w:t>
      </w:r>
      <w:r w:rsidR="00DF552C">
        <w:rPr>
          <w:sz w:val="28"/>
          <w:szCs w:val="28"/>
        </w:rPr>
        <w:t xml:space="preserve"> актуализированной с</w:t>
      </w:r>
      <w:r w:rsidRPr="00DF552C">
        <w:rPr>
          <w:sz w:val="28"/>
          <w:szCs w:val="28"/>
        </w:rPr>
        <w:t xml:space="preserve">хемы направлять в адрес Управления жилищно-коммунального хозяйства Одинцовского городского округа Московской области на адрес электронной </w:t>
      </w:r>
      <w:r w:rsidR="00C03434" w:rsidRPr="00DF552C">
        <w:rPr>
          <w:sz w:val="28"/>
          <w:szCs w:val="28"/>
        </w:rPr>
        <w:t>почты ugkh_ormii@mail.ru</w:t>
      </w:r>
      <w:r w:rsidRPr="00DF552C">
        <w:rPr>
          <w:rStyle w:val="ae"/>
          <w:color w:val="auto"/>
          <w:sz w:val="28"/>
          <w:szCs w:val="28"/>
        </w:rPr>
        <w:t xml:space="preserve"> </w:t>
      </w:r>
      <w:r w:rsidRPr="00DF552C">
        <w:rPr>
          <w:sz w:val="28"/>
          <w:szCs w:val="28"/>
        </w:rPr>
        <w:t xml:space="preserve">в срок с </w:t>
      </w:r>
      <w:r w:rsidR="003B42FE" w:rsidRPr="00DF552C">
        <w:rPr>
          <w:sz w:val="28"/>
          <w:szCs w:val="28"/>
        </w:rPr>
        <w:t>09</w:t>
      </w:r>
      <w:r w:rsidRPr="00DF552C">
        <w:rPr>
          <w:sz w:val="28"/>
          <w:szCs w:val="28"/>
        </w:rPr>
        <w:t xml:space="preserve"> ноября</w:t>
      </w:r>
      <w:r w:rsidR="007519B9">
        <w:rPr>
          <w:sz w:val="28"/>
          <w:szCs w:val="28"/>
        </w:rPr>
        <w:t xml:space="preserve"> 2021</w:t>
      </w:r>
      <w:r w:rsidRPr="00DF552C">
        <w:rPr>
          <w:sz w:val="28"/>
          <w:szCs w:val="28"/>
        </w:rPr>
        <w:t xml:space="preserve"> по </w:t>
      </w:r>
      <w:r w:rsidR="003B42FE" w:rsidRPr="00DF552C">
        <w:rPr>
          <w:sz w:val="28"/>
          <w:szCs w:val="28"/>
        </w:rPr>
        <w:t>30</w:t>
      </w:r>
      <w:r w:rsidRPr="00DF552C">
        <w:rPr>
          <w:sz w:val="28"/>
          <w:szCs w:val="28"/>
        </w:rPr>
        <w:t xml:space="preserve"> </w:t>
      </w:r>
      <w:r w:rsidR="00C03434" w:rsidRPr="00DF552C">
        <w:rPr>
          <w:sz w:val="28"/>
          <w:szCs w:val="28"/>
        </w:rPr>
        <w:t>ноября 2021</w:t>
      </w:r>
      <w:r w:rsidRPr="00DF552C">
        <w:rPr>
          <w:sz w:val="28"/>
          <w:szCs w:val="28"/>
        </w:rPr>
        <w:t xml:space="preserve"> года.</w:t>
      </w:r>
    </w:p>
    <w:p w:rsidR="00E06102" w:rsidRPr="00DF552C" w:rsidRDefault="00E06102" w:rsidP="00EA3B49">
      <w:pPr>
        <w:numPr>
          <w:ilvl w:val="0"/>
          <w:numId w:val="5"/>
        </w:numPr>
        <w:tabs>
          <w:tab w:val="left" w:pos="851"/>
          <w:tab w:val="left" w:pos="993"/>
        </w:tabs>
        <w:spacing w:after="0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DF552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Назначить</w:t>
      </w:r>
      <w:r w:rsidR="00DF552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r w:rsidRPr="00DF552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Управлени</w:t>
      </w:r>
      <w:r w:rsidR="00E42CFC" w:rsidRPr="00DF552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е</w:t>
      </w:r>
      <w:r w:rsidRPr="00DF552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жилищно-коммунального хозяйства Администрации Одинцовского городского округа Московской области </w:t>
      </w:r>
      <w:proofErr w:type="gramStart"/>
      <w:r w:rsidR="00DF552C" w:rsidRPr="00DF552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ответственным</w:t>
      </w:r>
      <w:proofErr w:type="gramEnd"/>
      <w:r w:rsidR="00DF552C" w:rsidRPr="00DF552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r w:rsidR="00DF552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за</w:t>
      </w:r>
      <w:r w:rsidRPr="00DF552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подготовк</w:t>
      </w:r>
      <w:r w:rsidR="00DF552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у</w:t>
      </w:r>
      <w:r w:rsidRPr="00DF552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и проведени</w:t>
      </w:r>
      <w:r w:rsidR="00DF552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е</w:t>
      </w:r>
      <w:r w:rsidRPr="00DF552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публичных слушаний.</w:t>
      </w:r>
    </w:p>
    <w:p w:rsidR="00E06102" w:rsidRPr="00DF552C" w:rsidRDefault="00E06102" w:rsidP="00EA3B49">
      <w:pPr>
        <w:numPr>
          <w:ilvl w:val="0"/>
          <w:numId w:val="5"/>
        </w:numPr>
        <w:tabs>
          <w:tab w:val="left" w:pos="567"/>
          <w:tab w:val="left" w:pos="993"/>
        </w:tabs>
        <w:spacing w:after="0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</w:pPr>
      <w:r w:rsidRPr="00DF552C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Утвердить состав рабочей группы по подготовке и проведению публичных слушаний в составе: </w:t>
      </w:r>
    </w:p>
    <w:p w:rsidR="00E06102" w:rsidRPr="00DF552C" w:rsidRDefault="00E06102" w:rsidP="00EA3B49">
      <w:pPr>
        <w:tabs>
          <w:tab w:val="left" w:pos="851"/>
          <w:tab w:val="left" w:pos="993"/>
        </w:tabs>
        <w:spacing w:after="0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</w:pPr>
      <w:r w:rsidRPr="00DF552C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Тимошин</w:t>
      </w:r>
      <w:r w:rsidR="00E42CFC" w:rsidRPr="00DF552C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а Т.Б.</w:t>
      </w:r>
      <w:r w:rsidRPr="00DF552C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 – начальник Управления ЖКХ Администрации Одинцовского городского округа; </w:t>
      </w:r>
    </w:p>
    <w:p w:rsidR="00E06102" w:rsidRPr="00DF552C" w:rsidRDefault="00E06102" w:rsidP="00EA3B49">
      <w:pPr>
        <w:tabs>
          <w:tab w:val="left" w:pos="709"/>
          <w:tab w:val="left" w:pos="993"/>
        </w:tabs>
        <w:spacing w:after="0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</w:pPr>
      <w:proofErr w:type="gramStart"/>
      <w:r w:rsidRPr="00DF552C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Рудых</w:t>
      </w:r>
      <w:proofErr w:type="gramEnd"/>
      <w:r w:rsidRPr="00DF552C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 </w:t>
      </w:r>
      <w:r w:rsidR="00FA2D7D" w:rsidRPr="00DF552C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Г.С. </w:t>
      </w:r>
      <w:r w:rsidRPr="00DF552C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– начальник отдела формирования и реализации муниципальных программ Управления ЖКХ;</w:t>
      </w:r>
    </w:p>
    <w:p w:rsidR="00E06102" w:rsidRPr="00DF552C" w:rsidRDefault="005B6D1F" w:rsidP="00EA3B49">
      <w:pPr>
        <w:tabs>
          <w:tab w:val="left" w:pos="709"/>
          <w:tab w:val="left" w:pos="993"/>
        </w:tabs>
        <w:spacing w:after="0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</w:pPr>
      <w:r w:rsidRPr="00DF552C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Гречко</w:t>
      </w:r>
      <w:r w:rsidR="00FA2D7D" w:rsidRPr="00DF552C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 И.Я. </w:t>
      </w:r>
      <w:r w:rsidRPr="00DF552C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– </w:t>
      </w:r>
      <w:r w:rsidR="00FA2D7D" w:rsidRPr="00DF552C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начальник</w:t>
      </w:r>
      <w:r w:rsidR="00E06102" w:rsidRPr="00DF552C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 отдела ремонта и модернизации инженерной инфраструктуры Управления ЖКХ.</w:t>
      </w:r>
      <w:r w:rsidR="00E06102" w:rsidRPr="00DF552C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ab/>
      </w:r>
    </w:p>
    <w:p w:rsidR="00E06102" w:rsidRPr="00DF552C" w:rsidRDefault="00E06102" w:rsidP="00EA3B49">
      <w:pPr>
        <w:pStyle w:val="a0"/>
        <w:numPr>
          <w:ilvl w:val="0"/>
          <w:numId w:val="5"/>
        </w:numPr>
        <w:tabs>
          <w:tab w:val="left" w:pos="860"/>
          <w:tab w:val="left" w:pos="993"/>
        </w:tabs>
        <w:spacing w:before="0" w:after="0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DF552C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Рабочей группе по подготовке и проведению общественных обсуждений</w:t>
      </w:r>
      <w:r w:rsidRPr="00DF552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:</w:t>
      </w:r>
    </w:p>
    <w:p w:rsidR="00E06102" w:rsidRPr="00DF552C" w:rsidRDefault="00C07C45" w:rsidP="00EA3B49">
      <w:pPr>
        <w:pStyle w:val="af7"/>
        <w:numPr>
          <w:ilvl w:val="1"/>
          <w:numId w:val="15"/>
        </w:numPr>
        <w:tabs>
          <w:tab w:val="left" w:pos="993"/>
        </w:tabs>
        <w:spacing w:before="0" w:beforeAutospacing="0" w:after="0" w:afterAutospacing="0"/>
        <w:ind w:left="0" w:firstLine="709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E06102" w:rsidRPr="00DF552C">
        <w:rPr>
          <w:sz w:val="28"/>
          <w:szCs w:val="28"/>
        </w:rPr>
        <w:t>обеспечить подготовку и проведение публичных слушаний в соответствии с требованиями Положения;</w:t>
      </w:r>
    </w:p>
    <w:p w:rsidR="00E06102" w:rsidRPr="00DF552C" w:rsidRDefault="00C07C45" w:rsidP="00EA3B49">
      <w:pPr>
        <w:pStyle w:val="afc"/>
        <w:numPr>
          <w:ilvl w:val="1"/>
          <w:numId w:val="15"/>
        </w:numPr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 </w:t>
      </w:r>
      <w:r w:rsidR="00E06102" w:rsidRPr="00DF552C">
        <w:rPr>
          <w:rFonts w:ascii="Times New Roman" w:hAnsi="Times New Roman"/>
          <w:sz w:val="28"/>
          <w:szCs w:val="28"/>
        </w:rPr>
        <w:t xml:space="preserve">опубликовать </w:t>
      </w:r>
      <w:r w:rsidR="00FA2D7D" w:rsidRPr="00DF552C">
        <w:rPr>
          <w:rFonts w:ascii="Times New Roman" w:hAnsi="Times New Roman"/>
          <w:sz w:val="28"/>
          <w:szCs w:val="28"/>
        </w:rPr>
        <w:t>О</w:t>
      </w:r>
      <w:r w:rsidR="00E06102" w:rsidRPr="00DF552C">
        <w:rPr>
          <w:rFonts w:ascii="Times New Roman" w:hAnsi="Times New Roman"/>
          <w:sz w:val="28"/>
          <w:szCs w:val="28"/>
        </w:rPr>
        <w:t>повещение о начале публичных слушаний на официальном сайте Одинцовского городского округа Московской области в сети «Интернет»;</w:t>
      </w:r>
    </w:p>
    <w:p w:rsidR="00E06102" w:rsidRPr="00DF552C" w:rsidRDefault="00C07C45" w:rsidP="00EA3B49">
      <w:pPr>
        <w:pStyle w:val="afc"/>
        <w:numPr>
          <w:ilvl w:val="1"/>
          <w:numId w:val="15"/>
        </w:numPr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 </w:t>
      </w:r>
      <w:r w:rsidR="00E06102" w:rsidRPr="00DF552C">
        <w:rPr>
          <w:rFonts w:ascii="Times New Roman" w:hAnsi="Times New Roman"/>
          <w:sz w:val="28"/>
          <w:szCs w:val="28"/>
        </w:rPr>
        <w:t xml:space="preserve">замечания и предложения по теме публичных слушаний принимаются в порядке и сроки, указанные в </w:t>
      </w:r>
      <w:r w:rsidR="0053231C">
        <w:rPr>
          <w:rFonts w:ascii="Times New Roman" w:hAnsi="Times New Roman"/>
          <w:sz w:val="28"/>
          <w:szCs w:val="28"/>
        </w:rPr>
        <w:t>настоящем постановлении</w:t>
      </w:r>
      <w:r w:rsidR="00E06102" w:rsidRPr="00DF552C">
        <w:rPr>
          <w:rFonts w:ascii="Times New Roman" w:hAnsi="Times New Roman"/>
          <w:sz w:val="28"/>
          <w:szCs w:val="28"/>
        </w:rPr>
        <w:t>.</w:t>
      </w:r>
      <w:r w:rsidR="00E06102" w:rsidRPr="00DF552C">
        <w:rPr>
          <w:rFonts w:ascii="Times New Roman" w:hAnsi="Times New Roman"/>
          <w:color w:val="000000"/>
          <w:sz w:val="28"/>
          <w:szCs w:val="28"/>
        </w:rPr>
        <w:t xml:space="preserve"> </w:t>
      </w:r>
    </w:p>
    <w:p w:rsidR="00E06102" w:rsidRPr="00DF552C" w:rsidRDefault="00E06102" w:rsidP="00EA3B49">
      <w:pPr>
        <w:pStyle w:val="afc"/>
        <w:tabs>
          <w:tab w:val="left" w:pos="709"/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DF552C">
        <w:rPr>
          <w:rFonts w:ascii="Times New Roman" w:hAnsi="Times New Roman"/>
          <w:sz w:val="28"/>
          <w:szCs w:val="28"/>
        </w:rPr>
        <w:t>8</w:t>
      </w:r>
      <w:r w:rsidR="00EA3B49">
        <w:rPr>
          <w:rFonts w:ascii="Times New Roman" w:hAnsi="Times New Roman"/>
          <w:sz w:val="28"/>
          <w:szCs w:val="28"/>
        </w:rPr>
        <w:t xml:space="preserve">. </w:t>
      </w:r>
      <w:r w:rsidRPr="00DF552C">
        <w:rPr>
          <w:rFonts w:ascii="Times New Roman" w:hAnsi="Times New Roman"/>
          <w:sz w:val="28"/>
          <w:szCs w:val="28"/>
        </w:rPr>
        <w:t>Опубликовать настоящее постановление на официальном сайте Одинцовского городского округа Московской области, а также на официальных сайтах Территориальных управлений Администрации Одинцовского городского округа Московской области.</w:t>
      </w:r>
    </w:p>
    <w:p w:rsidR="00E06102" w:rsidRPr="00DF552C" w:rsidRDefault="0053231C" w:rsidP="00EA3B49">
      <w:pPr>
        <w:pStyle w:val="a0"/>
        <w:tabs>
          <w:tab w:val="left" w:pos="709"/>
          <w:tab w:val="left" w:pos="851"/>
          <w:tab w:val="left" w:pos="993"/>
          <w:tab w:val="left" w:pos="1134"/>
        </w:tabs>
        <w:spacing w:before="0" w:after="0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9</w:t>
      </w:r>
      <w:r w:rsidR="00E06102" w:rsidRPr="00DF552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.</w:t>
      </w:r>
      <w:r w:rsidR="00EA3B4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  </w:t>
      </w:r>
      <w:r w:rsidR="00C07C45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r w:rsidR="00E06102" w:rsidRPr="00DF552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Постановление вступает в силу со дня подписания.</w:t>
      </w:r>
    </w:p>
    <w:p w:rsidR="00E06102" w:rsidRPr="00DF552C" w:rsidRDefault="00E06102" w:rsidP="00EA3B49">
      <w:pPr>
        <w:pStyle w:val="af7"/>
        <w:shd w:val="clear" w:color="auto" w:fill="FFFFFF"/>
        <w:tabs>
          <w:tab w:val="left" w:pos="993"/>
        </w:tabs>
        <w:spacing w:before="0" w:beforeAutospacing="0" w:after="0" w:afterAutospacing="0"/>
        <w:ind w:firstLine="709"/>
        <w:jc w:val="both"/>
        <w:rPr>
          <w:sz w:val="28"/>
          <w:szCs w:val="28"/>
        </w:rPr>
      </w:pPr>
      <w:r w:rsidRPr="00DF552C">
        <w:rPr>
          <w:sz w:val="28"/>
          <w:szCs w:val="28"/>
        </w:rPr>
        <w:t>1</w:t>
      </w:r>
      <w:r w:rsidR="0053231C">
        <w:rPr>
          <w:sz w:val="28"/>
          <w:szCs w:val="28"/>
        </w:rPr>
        <w:t>0</w:t>
      </w:r>
      <w:r w:rsidRPr="00DF552C">
        <w:rPr>
          <w:sz w:val="28"/>
          <w:szCs w:val="28"/>
        </w:rPr>
        <w:t xml:space="preserve">. </w:t>
      </w:r>
      <w:proofErr w:type="gramStart"/>
      <w:r w:rsidRPr="00DF552C">
        <w:rPr>
          <w:sz w:val="28"/>
          <w:szCs w:val="28"/>
        </w:rPr>
        <w:t>Контроль за</w:t>
      </w:r>
      <w:proofErr w:type="gramEnd"/>
      <w:r w:rsidRPr="00DF552C">
        <w:rPr>
          <w:sz w:val="28"/>
          <w:szCs w:val="28"/>
        </w:rPr>
        <w:t xml:space="preserve"> выполнением настоящего постановления возложить на </w:t>
      </w:r>
      <w:r w:rsidR="00C07C45">
        <w:rPr>
          <w:sz w:val="28"/>
          <w:szCs w:val="28"/>
        </w:rPr>
        <w:t>Заместителя Главы</w:t>
      </w:r>
      <w:r w:rsidRPr="00DF552C">
        <w:rPr>
          <w:sz w:val="28"/>
          <w:szCs w:val="28"/>
        </w:rPr>
        <w:t xml:space="preserve"> Администрации Одинцовского городского округа Московской области </w:t>
      </w:r>
      <w:proofErr w:type="spellStart"/>
      <w:r w:rsidR="00FA2D7D" w:rsidRPr="00DF552C">
        <w:rPr>
          <w:sz w:val="28"/>
          <w:szCs w:val="28"/>
        </w:rPr>
        <w:t>Коротаева</w:t>
      </w:r>
      <w:proofErr w:type="spellEnd"/>
      <w:r w:rsidR="00FA2D7D" w:rsidRPr="00DF552C">
        <w:rPr>
          <w:sz w:val="28"/>
          <w:szCs w:val="28"/>
        </w:rPr>
        <w:t xml:space="preserve"> М.В</w:t>
      </w:r>
      <w:r w:rsidRPr="00DF552C">
        <w:rPr>
          <w:sz w:val="28"/>
          <w:szCs w:val="28"/>
        </w:rPr>
        <w:t>.</w:t>
      </w:r>
    </w:p>
    <w:p w:rsidR="00E06102" w:rsidRPr="00DF552C" w:rsidRDefault="00E06102" w:rsidP="005A1CD4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3231C" w:rsidRDefault="0053231C" w:rsidP="005A1CD4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E06102" w:rsidRPr="00DF552C" w:rsidRDefault="00E06102" w:rsidP="005A1CD4">
      <w:pPr>
        <w:pStyle w:val="a0"/>
        <w:spacing w:before="0"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DF552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Глава Одинцовского городского округа</w:t>
      </w:r>
      <w:r w:rsidRPr="00DF552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ab/>
      </w:r>
      <w:r w:rsidRPr="00DF552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ab/>
        <w:t xml:space="preserve">                    </w:t>
      </w:r>
      <w:r w:rsidRPr="00DF552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ab/>
        <w:t xml:space="preserve">         </w:t>
      </w:r>
      <w:r w:rsidR="005B6D1F" w:rsidRPr="00DF552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   </w:t>
      </w:r>
      <w:r w:rsidRPr="00DF552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А.Р.</w:t>
      </w:r>
      <w:r w:rsidR="005B6D1F" w:rsidRPr="00DF552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r w:rsidRPr="00DF552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Иванов</w:t>
      </w:r>
    </w:p>
    <w:p w:rsidR="00E06102" w:rsidRDefault="00E06102" w:rsidP="005A1CD4">
      <w:pPr>
        <w:pStyle w:val="a0"/>
        <w:spacing w:before="0"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1925C1" w:rsidRDefault="001925C1" w:rsidP="005A1CD4">
      <w:pPr>
        <w:pStyle w:val="a0"/>
        <w:spacing w:before="0"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1925C1" w:rsidRDefault="001925C1" w:rsidP="005A1CD4">
      <w:pPr>
        <w:pStyle w:val="a0"/>
        <w:spacing w:before="0"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1925C1" w:rsidRDefault="001925C1" w:rsidP="005A1CD4">
      <w:pPr>
        <w:pStyle w:val="a0"/>
        <w:spacing w:before="0"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1925C1" w:rsidRDefault="001925C1" w:rsidP="005A1CD4">
      <w:pPr>
        <w:pStyle w:val="a0"/>
        <w:spacing w:before="0"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1925C1" w:rsidRDefault="001925C1" w:rsidP="005A1CD4">
      <w:pPr>
        <w:pStyle w:val="a0"/>
        <w:spacing w:before="0"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1925C1" w:rsidRDefault="001925C1" w:rsidP="005A1CD4">
      <w:pPr>
        <w:pStyle w:val="a0"/>
        <w:spacing w:before="0"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1925C1" w:rsidRPr="00DF552C" w:rsidRDefault="001925C1" w:rsidP="005A1CD4">
      <w:pPr>
        <w:pStyle w:val="a0"/>
        <w:spacing w:before="0"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bookmarkStart w:id="1" w:name="_GoBack"/>
      <w:bookmarkEnd w:id="1"/>
    </w:p>
    <w:p w:rsidR="00195672" w:rsidRPr="00DF552C" w:rsidRDefault="00195672" w:rsidP="005A1CD4">
      <w:pPr>
        <w:pStyle w:val="a0"/>
        <w:spacing w:before="0"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bookmarkEnd w:id="0"/>
    <w:p w:rsidR="00E40F30" w:rsidRPr="00DF552C" w:rsidRDefault="00E40F30" w:rsidP="005A1CD4">
      <w:pPr>
        <w:pStyle w:val="af7"/>
        <w:spacing w:before="0" w:beforeAutospacing="0" w:after="0" w:afterAutospacing="0"/>
        <w:jc w:val="right"/>
        <w:rPr>
          <w:sz w:val="28"/>
          <w:szCs w:val="28"/>
        </w:rPr>
      </w:pPr>
      <w:r w:rsidRPr="00DF552C">
        <w:rPr>
          <w:sz w:val="28"/>
          <w:szCs w:val="28"/>
        </w:rPr>
        <w:t>Приложение</w:t>
      </w:r>
    </w:p>
    <w:p w:rsidR="00E40F30" w:rsidRPr="00DF552C" w:rsidRDefault="001925C1" w:rsidP="005A1CD4">
      <w:pPr>
        <w:pStyle w:val="af7"/>
        <w:spacing w:before="0" w:beforeAutospacing="0" w:after="0" w:afterAutospacing="0"/>
        <w:jc w:val="right"/>
        <w:rPr>
          <w:sz w:val="28"/>
          <w:szCs w:val="28"/>
        </w:rPr>
      </w:pPr>
      <w:r>
        <w:rPr>
          <w:sz w:val="28"/>
          <w:szCs w:val="28"/>
        </w:rPr>
        <w:t>к Постановлению Администрации</w:t>
      </w:r>
    </w:p>
    <w:p w:rsidR="00E40F30" w:rsidRPr="00DF552C" w:rsidRDefault="00E40F30" w:rsidP="005A1CD4">
      <w:pPr>
        <w:pStyle w:val="af7"/>
        <w:spacing w:before="0" w:beforeAutospacing="0" w:after="0" w:afterAutospacing="0"/>
        <w:jc w:val="right"/>
        <w:rPr>
          <w:sz w:val="28"/>
          <w:szCs w:val="28"/>
        </w:rPr>
      </w:pPr>
      <w:r w:rsidRPr="00DF552C">
        <w:rPr>
          <w:sz w:val="28"/>
          <w:szCs w:val="28"/>
        </w:rPr>
        <w:t>Одинцовского городского округа</w:t>
      </w:r>
    </w:p>
    <w:p w:rsidR="00E40F30" w:rsidRPr="00DF552C" w:rsidRDefault="00E40F30" w:rsidP="005A1CD4">
      <w:pPr>
        <w:pStyle w:val="af7"/>
        <w:spacing w:before="0" w:beforeAutospacing="0" w:after="0" w:afterAutospacing="0"/>
        <w:jc w:val="right"/>
        <w:rPr>
          <w:sz w:val="28"/>
          <w:szCs w:val="28"/>
        </w:rPr>
      </w:pPr>
      <w:r w:rsidRPr="00DF552C">
        <w:rPr>
          <w:sz w:val="28"/>
          <w:szCs w:val="28"/>
        </w:rPr>
        <w:t>Московской области </w:t>
      </w:r>
    </w:p>
    <w:p w:rsidR="00E40F30" w:rsidRPr="00DF552C" w:rsidRDefault="00E40F30" w:rsidP="005A1CD4">
      <w:pPr>
        <w:pStyle w:val="af7"/>
        <w:spacing w:before="0" w:beforeAutospacing="0" w:after="0" w:afterAutospacing="0"/>
        <w:jc w:val="right"/>
        <w:rPr>
          <w:sz w:val="28"/>
          <w:szCs w:val="28"/>
        </w:rPr>
      </w:pPr>
      <w:r w:rsidRPr="00DF552C">
        <w:rPr>
          <w:sz w:val="28"/>
          <w:szCs w:val="28"/>
        </w:rPr>
        <w:t>от «</w:t>
      </w:r>
      <w:r w:rsidR="001925C1">
        <w:rPr>
          <w:sz w:val="28"/>
          <w:szCs w:val="28"/>
        </w:rPr>
        <w:t>09</w:t>
      </w:r>
      <w:r w:rsidRPr="00DF552C">
        <w:rPr>
          <w:sz w:val="28"/>
          <w:szCs w:val="28"/>
        </w:rPr>
        <w:t xml:space="preserve">» </w:t>
      </w:r>
      <w:r w:rsidR="0086014E" w:rsidRPr="00DF552C">
        <w:rPr>
          <w:sz w:val="28"/>
          <w:szCs w:val="28"/>
        </w:rPr>
        <w:t>но</w:t>
      </w:r>
      <w:r w:rsidRPr="00DF552C">
        <w:rPr>
          <w:sz w:val="28"/>
          <w:szCs w:val="28"/>
        </w:rPr>
        <w:t>ября 202</w:t>
      </w:r>
      <w:r w:rsidR="00A1324E" w:rsidRPr="00DF552C">
        <w:rPr>
          <w:sz w:val="28"/>
          <w:szCs w:val="28"/>
        </w:rPr>
        <w:t>1</w:t>
      </w:r>
      <w:r w:rsidRPr="00DF552C">
        <w:rPr>
          <w:sz w:val="28"/>
          <w:szCs w:val="28"/>
        </w:rPr>
        <w:t xml:space="preserve"> г. № </w:t>
      </w:r>
      <w:r w:rsidR="001925C1">
        <w:rPr>
          <w:sz w:val="28"/>
          <w:szCs w:val="28"/>
        </w:rPr>
        <w:t>4051</w:t>
      </w:r>
    </w:p>
    <w:p w:rsidR="00C03434" w:rsidRPr="00DF552C" w:rsidRDefault="00C03434" w:rsidP="005A1CD4">
      <w:pPr>
        <w:pStyle w:val="af7"/>
        <w:spacing w:before="0" w:beforeAutospacing="0" w:after="0" w:afterAutospacing="0"/>
        <w:jc w:val="center"/>
        <w:rPr>
          <w:sz w:val="28"/>
          <w:szCs w:val="28"/>
        </w:rPr>
      </w:pPr>
    </w:p>
    <w:p w:rsidR="00B40961" w:rsidRPr="00DF552C" w:rsidRDefault="00B40961" w:rsidP="005A1CD4">
      <w:pPr>
        <w:pStyle w:val="af7"/>
        <w:spacing w:before="0" w:beforeAutospacing="0" w:after="0" w:afterAutospacing="0"/>
        <w:jc w:val="center"/>
        <w:rPr>
          <w:sz w:val="28"/>
          <w:szCs w:val="28"/>
        </w:rPr>
      </w:pPr>
      <w:r w:rsidRPr="00DF552C">
        <w:rPr>
          <w:sz w:val="28"/>
          <w:szCs w:val="28"/>
        </w:rPr>
        <w:t xml:space="preserve">Оповещение о </w:t>
      </w:r>
      <w:r w:rsidR="00110B99" w:rsidRPr="00DF552C">
        <w:rPr>
          <w:sz w:val="28"/>
          <w:szCs w:val="28"/>
        </w:rPr>
        <w:t>проведении</w:t>
      </w:r>
      <w:r w:rsidRPr="00DF552C">
        <w:rPr>
          <w:sz w:val="28"/>
          <w:szCs w:val="28"/>
        </w:rPr>
        <w:t xml:space="preserve"> публичных слушаний</w:t>
      </w:r>
    </w:p>
    <w:p w:rsidR="00C03434" w:rsidRPr="00DF552C" w:rsidRDefault="00C03434" w:rsidP="005A1CD4">
      <w:pPr>
        <w:pStyle w:val="af7"/>
        <w:spacing w:before="0" w:beforeAutospacing="0" w:after="0" w:afterAutospacing="0"/>
        <w:jc w:val="center"/>
        <w:rPr>
          <w:sz w:val="28"/>
          <w:szCs w:val="28"/>
        </w:rPr>
      </w:pPr>
    </w:p>
    <w:p w:rsidR="007A0CB4" w:rsidRPr="00DF552C" w:rsidRDefault="00B40961" w:rsidP="005A1CD4">
      <w:pPr>
        <w:pStyle w:val="af7"/>
        <w:spacing w:before="0" w:beforeAutospacing="0" w:after="0" w:afterAutospacing="0"/>
        <w:ind w:firstLine="720"/>
        <w:jc w:val="both"/>
        <w:rPr>
          <w:bCs/>
          <w:sz w:val="28"/>
          <w:szCs w:val="28"/>
        </w:rPr>
      </w:pPr>
      <w:r w:rsidRPr="00DF552C">
        <w:rPr>
          <w:sz w:val="28"/>
          <w:szCs w:val="28"/>
        </w:rPr>
        <w:t xml:space="preserve">На публичных слушаниях представляется проект </w:t>
      </w:r>
      <w:r w:rsidR="009405BA" w:rsidRPr="00DF552C">
        <w:rPr>
          <w:sz w:val="28"/>
          <w:szCs w:val="28"/>
        </w:rPr>
        <w:t>актуализированной с</w:t>
      </w:r>
      <w:r w:rsidRPr="00DF552C">
        <w:rPr>
          <w:sz w:val="28"/>
          <w:szCs w:val="28"/>
        </w:rPr>
        <w:t>хемы теплоснабжения Одинцовского городского окру</w:t>
      </w:r>
      <w:r w:rsidR="00277EAA" w:rsidRPr="00DF552C">
        <w:rPr>
          <w:sz w:val="28"/>
          <w:szCs w:val="28"/>
        </w:rPr>
        <w:t>га Московской области на период </w:t>
      </w:r>
      <w:r w:rsidR="00090500" w:rsidRPr="00DF552C">
        <w:rPr>
          <w:sz w:val="28"/>
          <w:szCs w:val="28"/>
        </w:rPr>
        <w:t>2020</w:t>
      </w:r>
      <w:r w:rsidR="00277EAA" w:rsidRPr="00DF552C">
        <w:rPr>
          <w:sz w:val="28"/>
          <w:szCs w:val="28"/>
        </w:rPr>
        <w:t>-</w:t>
      </w:r>
      <w:r w:rsidRPr="00DF552C">
        <w:rPr>
          <w:sz w:val="28"/>
          <w:szCs w:val="28"/>
        </w:rPr>
        <w:t>2035 год</w:t>
      </w:r>
      <w:r w:rsidR="00277EAA" w:rsidRPr="00DF552C">
        <w:rPr>
          <w:sz w:val="28"/>
          <w:szCs w:val="28"/>
        </w:rPr>
        <w:t>ы</w:t>
      </w:r>
      <w:r w:rsidR="00A1324E" w:rsidRPr="00DF552C">
        <w:rPr>
          <w:sz w:val="28"/>
          <w:szCs w:val="28"/>
        </w:rPr>
        <w:t xml:space="preserve"> (актуализация на 2021 год)</w:t>
      </w:r>
      <w:r w:rsidRPr="00DF552C">
        <w:rPr>
          <w:sz w:val="28"/>
          <w:szCs w:val="28"/>
        </w:rPr>
        <w:t>.</w:t>
      </w:r>
      <w:r w:rsidR="007A0CB4" w:rsidRPr="00DF552C">
        <w:rPr>
          <w:bCs/>
          <w:sz w:val="28"/>
          <w:szCs w:val="28"/>
        </w:rPr>
        <w:t xml:space="preserve"> </w:t>
      </w:r>
    </w:p>
    <w:p w:rsidR="007A0CB4" w:rsidRPr="00DF552C" w:rsidRDefault="007A0CB4" w:rsidP="005A1CD4">
      <w:pPr>
        <w:pStyle w:val="af7"/>
        <w:spacing w:before="0" w:beforeAutospacing="0" w:after="0" w:afterAutospacing="0"/>
        <w:ind w:firstLine="720"/>
        <w:jc w:val="both"/>
        <w:rPr>
          <w:sz w:val="28"/>
          <w:szCs w:val="28"/>
        </w:rPr>
      </w:pPr>
      <w:proofErr w:type="gramStart"/>
      <w:r w:rsidRPr="00DF552C">
        <w:rPr>
          <w:sz w:val="28"/>
          <w:szCs w:val="28"/>
        </w:rPr>
        <w:t xml:space="preserve">Во исполнение Федерального закона от 27.07.2010 №190-ФЗ «О теплоснабжении», в объеме требований, установленных постановлением Правительства Российской Федерации от 22.02.2012 №154 «О требованиях к схемам теплоснабжения, порядку их разработки и утверждения» (далее — Постановление), разработан </w:t>
      </w:r>
      <w:r w:rsidR="009405BA" w:rsidRPr="00DF552C">
        <w:rPr>
          <w:sz w:val="28"/>
          <w:szCs w:val="28"/>
        </w:rPr>
        <w:t xml:space="preserve">проект актуализированной </w:t>
      </w:r>
      <w:r w:rsidRPr="00DF552C">
        <w:rPr>
          <w:sz w:val="28"/>
          <w:szCs w:val="28"/>
        </w:rPr>
        <w:t>схем</w:t>
      </w:r>
      <w:r w:rsidR="009405BA" w:rsidRPr="00DF552C">
        <w:rPr>
          <w:sz w:val="28"/>
          <w:szCs w:val="28"/>
        </w:rPr>
        <w:t>ы</w:t>
      </w:r>
      <w:r w:rsidRPr="00DF552C">
        <w:rPr>
          <w:sz w:val="28"/>
          <w:szCs w:val="28"/>
        </w:rPr>
        <w:t xml:space="preserve"> теплоснабжения Одинцовского городского округа Московской области на период </w:t>
      </w:r>
      <w:r w:rsidR="00277EAA" w:rsidRPr="00DF552C">
        <w:rPr>
          <w:sz w:val="28"/>
          <w:szCs w:val="28"/>
        </w:rPr>
        <w:t>2020-</w:t>
      </w:r>
      <w:r w:rsidRPr="00DF552C">
        <w:rPr>
          <w:sz w:val="28"/>
          <w:szCs w:val="28"/>
        </w:rPr>
        <w:t>2035 год</w:t>
      </w:r>
      <w:r w:rsidR="00277EAA" w:rsidRPr="00DF552C">
        <w:rPr>
          <w:sz w:val="28"/>
          <w:szCs w:val="28"/>
        </w:rPr>
        <w:t>ы</w:t>
      </w:r>
      <w:r w:rsidR="00A1324E" w:rsidRPr="00DF552C">
        <w:rPr>
          <w:sz w:val="28"/>
          <w:szCs w:val="28"/>
        </w:rPr>
        <w:t xml:space="preserve"> (актуализация на 2021 год)</w:t>
      </w:r>
      <w:r w:rsidRPr="00DF552C">
        <w:rPr>
          <w:sz w:val="28"/>
          <w:szCs w:val="28"/>
        </w:rPr>
        <w:t xml:space="preserve"> (далее — </w:t>
      </w:r>
      <w:r w:rsidR="00FA7D6A" w:rsidRPr="00DF552C">
        <w:rPr>
          <w:sz w:val="28"/>
          <w:szCs w:val="28"/>
        </w:rPr>
        <w:t>проект актуализированной схемы</w:t>
      </w:r>
      <w:r w:rsidRPr="00DF552C">
        <w:rPr>
          <w:sz w:val="28"/>
          <w:szCs w:val="28"/>
        </w:rPr>
        <w:t>).</w:t>
      </w:r>
      <w:proofErr w:type="gramEnd"/>
    </w:p>
    <w:p w:rsidR="00DC5AB1" w:rsidRPr="00DF552C" w:rsidRDefault="00B40961" w:rsidP="005A1CD4">
      <w:pPr>
        <w:pStyle w:val="af7"/>
        <w:spacing w:before="0" w:beforeAutospacing="0" w:after="0" w:afterAutospacing="0"/>
        <w:ind w:firstLine="720"/>
        <w:jc w:val="both"/>
        <w:rPr>
          <w:sz w:val="28"/>
          <w:szCs w:val="28"/>
        </w:rPr>
      </w:pPr>
      <w:proofErr w:type="gramStart"/>
      <w:r w:rsidRPr="00DF552C">
        <w:rPr>
          <w:sz w:val="28"/>
          <w:szCs w:val="28"/>
        </w:rPr>
        <w:t xml:space="preserve">Публичные слушания проводятся в </w:t>
      </w:r>
      <w:r w:rsidR="007A0CB4" w:rsidRPr="00DF552C">
        <w:rPr>
          <w:sz w:val="28"/>
          <w:szCs w:val="28"/>
        </w:rPr>
        <w:t xml:space="preserve">соответствии с </w:t>
      </w:r>
      <w:r w:rsidR="00DC5AB1" w:rsidRPr="00DF552C">
        <w:rPr>
          <w:sz w:val="28"/>
          <w:szCs w:val="28"/>
        </w:rPr>
        <w:t>Положением о порядке организации и проведения публичных слушаний в Одинцовском городском округе Московской области, утвержденным Решением Совета депутатов Одинцовского городского округа Московской области от 30.04.2019 № 7/1,</w:t>
      </w:r>
      <w:r w:rsidR="00DC5AB1" w:rsidRPr="00DF552C">
        <w:rPr>
          <w:color w:val="333333"/>
          <w:sz w:val="28"/>
          <w:szCs w:val="28"/>
          <w:shd w:val="clear" w:color="auto" w:fill="FFFFFF"/>
        </w:rPr>
        <w:t xml:space="preserve"> </w:t>
      </w:r>
      <w:r w:rsidR="00DC5AB1" w:rsidRPr="00DF552C">
        <w:rPr>
          <w:sz w:val="28"/>
          <w:szCs w:val="28"/>
        </w:rPr>
        <w:t>Постановление</w:t>
      </w:r>
      <w:r w:rsidR="00D972E1" w:rsidRPr="00DF552C">
        <w:rPr>
          <w:sz w:val="28"/>
          <w:szCs w:val="28"/>
        </w:rPr>
        <w:t>м</w:t>
      </w:r>
      <w:r w:rsidR="00DC5AB1" w:rsidRPr="00DF552C">
        <w:rPr>
          <w:sz w:val="28"/>
          <w:szCs w:val="28"/>
        </w:rPr>
        <w:t xml:space="preserve"> Губернатора Московской области от 25.09.2020 № 420-ПГ «О внесении изменений в постановление Губернатора Московской области от 12.03.2020 № 108-ПГ «О введении в Московской области режима повышенной готовности для</w:t>
      </w:r>
      <w:proofErr w:type="gramEnd"/>
      <w:r w:rsidR="00DC5AB1" w:rsidRPr="00DF552C">
        <w:rPr>
          <w:sz w:val="28"/>
          <w:szCs w:val="28"/>
        </w:rPr>
        <w:t xml:space="preserve"> органов управления и сил Московской областной системы предупреждения и ликвидации чрезвычайных ситуаций и некоторых мерах по предотвращению распространения новой </w:t>
      </w:r>
      <w:proofErr w:type="spellStart"/>
      <w:r w:rsidR="00DC5AB1" w:rsidRPr="00DF552C">
        <w:rPr>
          <w:sz w:val="28"/>
          <w:szCs w:val="28"/>
        </w:rPr>
        <w:t>коронавирусной</w:t>
      </w:r>
      <w:proofErr w:type="spellEnd"/>
      <w:r w:rsidR="00DC5AB1" w:rsidRPr="00DF552C">
        <w:rPr>
          <w:sz w:val="28"/>
          <w:szCs w:val="28"/>
        </w:rPr>
        <w:t xml:space="preserve"> инфекции (COVID-2019) на территории Московской области».</w:t>
      </w:r>
    </w:p>
    <w:p w:rsidR="007A0CB4" w:rsidRPr="00DF552C" w:rsidRDefault="00B40961" w:rsidP="005A1CD4">
      <w:pPr>
        <w:pStyle w:val="af7"/>
        <w:spacing w:before="0" w:beforeAutospacing="0" w:after="0" w:afterAutospacing="0"/>
        <w:ind w:firstLine="720"/>
        <w:jc w:val="both"/>
        <w:rPr>
          <w:sz w:val="28"/>
          <w:szCs w:val="28"/>
        </w:rPr>
      </w:pPr>
      <w:r w:rsidRPr="00DF552C">
        <w:rPr>
          <w:sz w:val="28"/>
          <w:szCs w:val="28"/>
        </w:rPr>
        <w:t xml:space="preserve">Орган, уполномоченный на проведение публичных слушаний – </w:t>
      </w:r>
      <w:r w:rsidR="00D972E1" w:rsidRPr="00DF552C">
        <w:rPr>
          <w:sz w:val="28"/>
          <w:szCs w:val="28"/>
        </w:rPr>
        <w:t xml:space="preserve">Управление жилищно-коммунального хозяйства </w:t>
      </w:r>
      <w:r w:rsidRPr="00DF552C">
        <w:rPr>
          <w:sz w:val="28"/>
          <w:szCs w:val="28"/>
        </w:rPr>
        <w:t>Администраци</w:t>
      </w:r>
      <w:r w:rsidR="00D972E1" w:rsidRPr="00DF552C">
        <w:rPr>
          <w:sz w:val="28"/>
          <w:szCs w:val="28"/>
        </w:rPr>
        <w:t>и</w:t>
      </w:r>
      <w:r w:rsidRPr="00DF552C">
        <w:rPr>
          <w:sz w:val="28"/>
          <w:szCs w:val="28"/>
        </w:rPr>
        <w:t xml:space="preserve"> Одинцовского городского округа Московской области.</w:t>
      </w:r>
    </w:p>
    <w:p w:rsidR="007A0CB4" w:rsidRPr="00DF552C" w:rsidRDefault="007A0CB4" w:rsidP="005A1CD4">
      <w:pPr>
        <w:pStyle w:val="af7"/>
        <w:spacing w:before="0" w:beforeAutospacing="0" w:after="0" w:afterAutospacing="0"/>
        <w:ind w:firstLine="720"/>
        <w:jc w:val="both"/>
        <w:rPr>
          <w:sz w:val="28"/>
          <w:szCs w:val="28"/>
        </w:rPr>
      </w:pPr>
      <w:r w:rsidRPr="00DF552C">
        <w:rPr>
          <w:sz w:val="28"/>
          <w:szCs w:val="28"/>
        </w:rPr>
        <w:t>Дата</w:t>
      </w:r>
      <w:r w:rsidR="00B40961" w:rsidRPr="00DF552C">
        <w:rPr>
          <w:sz w:val="28"/>
          <w:szCs w:val="28"/>
        </w:rPr>
        <w:t xml:space="preserve"> проведения публичных слушаний – </w:t>
      </w:r>
      <w:r w:rsidR="00FA7D6A" w:rsidRPr="00DF552C">
        <w:rPr>
          <w:sz w:val="28"/>
          <w:szCs w:val="28"/>
        </w:rPr>
        <w:t>09 декабря 2021 года</w:t>
      </w:r>
      <w:r w:rsidR="00FA2D7D" w:rsidRPr="00DF552C">
        <w:rPr>
          <w:sz w:val="28"/>
          <w:szCs w:val="28"/>
        </w:rPr>
        <w:t xml:space="preserve"> в 15:00.</w:t>
      </w:r>
    </w:p>
    <w:p w:rsidR="007A0CB4" w:rsidRPr="00DF552C" w:rsidRDefault="00E40F30" w:rsidP="005A1CD4">
      <w:pPr>
        <w:pStyle w:val="af7"/>
        <w:spacing w:before="0" w:beforeAutospacing="0" w:after="0" w:afterAutospacing="0"/>
        <w:ind w:firstLine="720"/>
        <w:jc w:val="both"/>
        <w:rPr>
          <w:sz w:val="28"/>
          <w:szCs w:val="28"/>
        </w:rPr>
      </w:pPr>
      <w:r w:rsidRPr="00DF552C">
        <w:rPr>
          <w:sz w:val="28"/>
          <w:szCs w:val="28"/>
        </w:rPr>
        <w:t xml:space="preserve">Уведомляем, что в соответствии с положением пункта 19 «Требований к порядку разработки и утверждения схем теплоснабжения», утвержденных Постановлением, проект </w:t>
      </w:r>
      <w:r w:rsidR="00FA7D6A" w:rsidRPr="00DF552C">
        <w:rPr>
          <w:sz w:val="28"/>
          <w:szCs w:val="28"/>
        </w:rPr>
        <w:t>актуализированной с</w:t>
      </w:r>
      <w:r w:rsidRPr="00DF552C">
        <w:rPr>
          <w:sz w:val="28"/>
          <w:szCs w:val="28"/>
        </w:rPr>
        <w:t>хемы, с целью сбора замечаний и предложений, размещен на официальном сайте Одинцовского городского округа Московской области</w:t>
      </w:r>
      <w:r w:rsidR="00C03434" w:rsidRPr="00DF552C">
        <w:rPr>
          <w:sz w:val="28"/>
          <w:szCs w:val="28"/>
        </w:rPr>
        <w:t xml:space="preserve"> </w:t>
      </w:r>
      <w:r w:rsidR="00C03434" w:rsidRPr="00DF552C">
        <w:rPr>
          <w:sz w:val="28"/>
          <w:szCs w:val="28"/>
          <w:lang w:val="en-US"/>
        </w:rPr>
        <w:t>www</w:t>
      </w:r>
      <w:r w:rsidR="00C03434" w:rsidRPr="00DF552C">
        <w:rPr>
          <w:sz w:val="28"/>
          <w:szCs w:val="28"/>
        </w:rPr>
        <w:t>.odin.ru</w:t>
      </w:r>
      <w:r w:rsidRPr="00DF552C">
        <w:rPr>
          <w:sz w:val="28"/>
          <w:szCs w:val="28"/>
        </w:rPr>
        <w:t>.</w:t>
      </w:r>
    </w:p>
    <w:p w:rsidR="00D972E1" w:rsidRPr="00DF552C" w:rsidRDefault="00D972E1" w:rsidP="00D972E1">
      <w:pPr>
        <w:pStyle w:val="af7"/>
        <w:tabs>
          <w:tab w:val="left" w:pos="709"/>
          <w:tab w:val="left" w:pos="851"/>
          <w:tab w:val="left" w:pos="1134"/>
        </w:tabs>
        <w:spacing w:before="0" w:beforeAutospacing="0" w:after="0" w:afterAutospacing="0"/>
        <w:jc w:val="both"/>
        <w:rPr>
          <w:sz w:val="28"/>
          <w:szCs w:val="28"/>
        </w:rPr>
      </w:pPr>
      <w:r w:rsidRPr="00DF552C">
        <w:rPr>
          <w:sz w:val="28"/>
          <w:szCs w:val="28"/>
        </w:rPr>
        <w:tab/>
      </w:r>
      <w:r w:rsidR="00E40F30" w:rsidRPr="00DF552C">
        <w:rPr>
          <w:sz w:val="28"/>
          <w:szCs w:val="28"/>
        </w:rPr>
        <w:t>Сбор замечаний и предложений по проекту</w:t>
      </w:r>
      <w:r w:rsidR="00090500" w:rsidRPr="00DF552C">
        <w:rPr>
          <w:sz w:val="28"/>
          <w:szCs w:val="28"/>
        </w:rPr>
        <w:t xml:space="preserve"> </w:t>
      </w:r>
      <w:r w:rsidR="00E40F30" w:rsidRPr="00DF552C">
        <w:rPr>
          <w:sz w:val="28"/>
          <w:szCs w:val="28"/>
        </w:rPr>
        <w:t xml:space="preserve"> </w:t>
      </w:r>
      <w:r w:rsidR="00090500" w:rsidRPr="00DF552C">
        <w:rPr>
          <w:sz w:val="28"/>
          <w:szCs w:val="28"/>
        </w:rPr>
        <w:t>актуализированной с</w:t>
      </w:r>
      <w:r w:rsidR="00E40F30" w:rsidRPr="00DF552C">
        <w:rPr>
          <w:sz w:val="28"/>
          <w:szCs w:val="28"/>
        </w:rPr>
        <w:t>хемы осуществля</w:t>
      </w:r>
      <w:r w:rsidR="004726D7" w:rsidRPr="00DF552C">
        <w:rPr>
          <w:sz w:val="28"/>
          <w:szCs w:val="28"/>
        </w:rPr>
        <w:t>ется</w:t>
      </w:r>
      <w:r w:rsidR="00E40F30" w:rsidRPr="00DF552C">
        <w:rPr>
          <w:sz w:val="28"/>
          <w:szCs w:val="28"/>
        </w:rPr>
        <w:t xml:space="preserve"> </w:t>
      </w:r>
      <w:r w:rsidR="00FA7D6A" w:rsidRPr="00DF552C">
        <w:rPr>
          <w:sz w:val="28"/>
          <w:szCs w:val="28"/>
        </w:rPr>
        <w:t xml:space="preserve">с 09 ноября </w:t>
      </w:r>
      <w:r w:rsidR="007519B9">
        <w:rPr>
          <w:sz w:val="28"/>
          <w:szCs w:val="28"/>
        </w:rPr>
        <w:t xml:space="preserve">2021 </w:t>
      </w:r>
      <w:r w:rsidR="00FA7D6A" w:rsidRPr="00DF552C">
        <w:rPr>
          <w:sz w:val="28"/>
          <w:szCs w:val="28"/>
        </w:rPr>
        <w:t xml:space="preserve">по 30 </w:t>
      </w:r>
      <w:r w:rsidR="00090500" w:rsidRPr="00DF552C">
        <w:rPr>
          <w:sz w:val="28"/>
          <w:szCs w:val="28"/>
        </w:rPr>
        <w:t>ноября 2021</w:t>
      </w:r>
      <w:r w:rsidR="00FA7D6A" w:rsidRPr="00DF552C">
        <w:rPr>
          <w:sz w:val="28"/>
          <w:szCs w:val="28"/>
        </w:rPr>
        <w:t xml:space="preserve"> года </w:t>
      </w:r>
      <w:r w:rsidR="00090500" w:rsidRPr="00DF552C">
        <w:rPr>
          <w:sz w:val="28"/>
          <w:szCs w:val="28"/>
        </w:rPr>
        <w:t>Управлением жилищно-</w:t>
      </w:r>
      <w:r w:rsidR="00090500" w:rsidRPr="00DF552C">
        <w:rPr>
          <w:sz w:val="28"/>
          <w:szCs w:val="28"/>
        </w:rPr>
        <w:lastRenderedPageBreak/>
        <w:t xml:space="preserve">коммунального хозяйства Администрации Одинцовского городского округа Московской области на адрес электронной почты: </w:t>
      </w:r>
      <w:hyperlink r:id="rId9" w:history="1">
        <w:r w:rsidR="00090500" w:rsidRPr="00DF552C">
          <w:rPr>
            <w:rStyle w:val="ae"/>
            <w:color w:val="auto"/>
            <w:sz w:val="28"/>
            <w:szCs w:val="28"/>
          </w:rPr>
          <w:t>ugkh_ormii@mail.ru</w:t>
        </w:r>
      </w:hyperlink>
      <w:r w:rsidRPr="00DF552C">
        <w:rPr>
          <w:sz w:val="28"/>
          <w:szCs w:val="28"/>
        </w:rPr>
        <w:t xml:space="preserve">. </w:t>
      </w:r>
    </w:p>
    <w:p w:rsidR="007A0CB4" w:rsidRPr="00DF552C" w:rsidRDefault="00D972E1" w:rsidP="00D972E1">
      <w:pPr>
        <w:pStyle w:val="af7"/>
        <w:tabs>
          <w:tab w:val="left" w:pos="709"/>
          <w:tab w:val="left" w:pos="851"/>
          <w:tab w:val="left" w:pos="1134"/>
        </w:tabs>
        <w:spacing w:before="0" w:beforeAutospacing="0" w:after="0" w:afterAutospacing="0"/>
        <w:jc w:val="both"/>
        <w:rPr>
          <w:sz w:val="28"/>
          <w:szCs w:val="28"/>
        </w:rPr>
      </w:pPr>
      <w:r w:rsidRPr="00DF552C">
        <w:rPr>
          <w:sz w:val="28"/>
          <w:szCs w:val="28"/>
        </w:rPr>
        <w:tab/>
      </w:r>
      <w:r w:rsidR="007519B9">
        <w:rPr>
          <w:sz w:val="28"/>
          <w:szCs w:val="28"/>
        </w:rPr>
        <w:t>П</w:t>
      </w:r>
      <w:r w:rsidRPr="00DF552C">
        <w:rPr>
          <w:sz w:val="28"/>
          <w:szCs w:val="28"/>
        </w:rPr>
        <w:t>одробную информацию можно уточнить по телефону 8 </w:t>
      </w:r>
      <w:r w:rsidR="00E40F30" w:rsidRPr="00DF552C">
        <w:rPr>
          <w:sz w:val="28"/>
          <w:szCs w:val="28"/>
        </w:rPr>
        <w:t>495</w:t>
      </w:r>
      <w:r w:rsidRPr="00DF552C">
        <w:rPr>
          <w:sz w:val="28"/>
          <w:szCs w:val="28"/>
        </w:rPr>
        <w:t> </w:t>
      </w:r>
      <w:r w:rsidR="00E40F30" w:rsidRPr="00DF552C">
        <w:rPr>
          <w:sz w:val="28"/>
          <w:szCs w:val="28"/>
        </w:rPr>
        <w:t>593</w:t>
      </w:r>
      <w:r w:rsidRPr="00DF552C">
        <w:rPr>
          <w:sz w:val="28"/>
          <w:szCs w:val="28"/>
        </w:rPr>
        <w:t xml:space="preserve"> 84 78</w:t>
      </w:r>
      <w:r w:rsidR="00090500" w:rsidRPr="00DF552C">
        <w:rPr>
          <w:sz w:val="28"/>
          <w:szCs w:val="28"/>
        </w:rPr>
        <w:t>.</w:t>
      </w:r>
    </w:p>
    <w:p w:rsidR="007A7E72" w:rsidRPr="00DF552C" w:rsidRDefault="007A7E72" w:rsidP="005A1CD4">
      <w:pPr>
        <w:pStyle w:val="af7"/>
        <w:spacing w:before="0" w:beforeAutospacing="0" w:after="0" w:afterAutospacing="0"/>
        <w:rPr>
          <w:sz w:val="28"/>
          <w:szCs w:val="28"/>
        </w:rPr>
      </w:pPr>
    </w:p>
    <w:p w:rsidR="00E21778" w:rsidRPr="00DF552C" w:rsidRDefault="00E21778" w:rsidP="005A1CD4">
      <w:pPr>
        <w:pStyle w:val="af7"/>
        <w:spacing w:before="0" w:beforeAutospacing="0" w:after="0" w:afterAutospacing="0"/>
        <w:rPr>
          <w:sz w:val="28"/>
          <w:szCs w:val="28"/>
        </w:rPr>
      </w:pPr>
    </w:p>
    <w:p w:rsidR="00E21778" w:rsidRPr="00DF552C" w:rsidRDefault="00E21778" w:rsidP="005A1CD4">
      <w:pPr>
        <w:pStyle w:val="af7"/>
        <w:spacing w:before="0" w:beforeAutospacing="0" w:after="0" w:afterAutospacing="0"/>
        <w:rPr>
          <w:sz w:val="28"/>
          <w:szCs w:val="28"/>
        </w:rPr>
      </w:pPr>
    </w:p>
    <w:p w:rsidR="00E21778" w:rsidRPr="00DF552C" w:rsidRDefault="00E21778" w:rsidP="005A1CD4">
      <w:pPr>
        <w:pStyle w:val="af7"/>
        <w:spacing w:before="0" w:beforeAutospacing="0" w:after="0" w:afterAutospacing="0"/>
        <w:rPr>
          <w:sz w:val="28"/>
          <w:szCs w:val="28"/>
        </w:rPr>
      </w:pPr>
    </w:p>
    <w:p w:rsidR="00E21778" w:rsidRPr="00DF552C" w:rsidRDefault="00E21778" w:rsidP="005A1CD4">
      <w:pPr>
        <w:pStyle w:val="af7"/>
        <w:spacing w:before="0" w:beforeAutospacing="0" w:after="0" w:afterAutospacing="0"/>
        <w:rPr>
          <w:sz w:val="28"/>
          <w:szCs w:val="28"/>
        </w:rPr>
      </w:pPr>
    </w:p>
    <w:p w:rsidR="00E21778" w:rsidRPr="00DF552C" w:rsidRDefault="00E21778" w:rsidP="005A1CD4">
      <w:pPr>
        <w:pStyle w:val="af7"/>
        <w:spacing w:before="0" w:beforeAutospacing="0" w:after="0" w:afterAutospacing="0"/>
        <w:rPr>
          <w:sz w:val="28"/>
          <w:szCs w:val="28"/>
        </w:rPr>
      </w:pPr>
    </w:p>
    <w:p w:rsidR="00E21778" w:rsidRPr="00DF552C" w:rsidRDefault="00E21778" w:rsidP="005A1CD4">
      <w:pPr>
        <w:pStyle w:val="af7"/>
        <w:spacing w:before="0" w:beforeAutospacing="0" w:after="0" w:afterAutospacing="0"/>
        <w:rPr>
          <w:sz w:val="28"/>
          <w:szCs w:val="28"/>
        </w:rPr>
      </w:pPr>
    </w:p>
    <w:p w:rsidR="00E21778" w:rsidRPr="00DF552C" w:rsidRDefault="00E21778" w:rsidP="005A1CD4">
      <w:pPr>
        <w:pStyle w:val="af7"/>
        <w:spacing w:before="0" w:beforeAutospacing="0" w:after="0" w:afterAutospacing="0"/>
        <w:rPr>
          <w:sz w:val="28"/>
          <w:szCs w:val="28"/>
        </w:rPr>
      </w:pPr>
    </w:p>
    <w:p w:rsidR="00E21778" w:rsidRPr="00DF552C" w:rsidRDefault="00E21778" w:rsidP="005A1CD4">
      <w:pPr>
        <w:pStyle w:val="af7"/>
        <w:spacing w:before="0" w:beforeAutospacing="0" w:after="0" w:afterAutospacing="0"/>
        <w:rPr>
          <w:sz w:val="28"/>
          <w:szCs w:val="28"/>
        </w:rPr>
      </w:pPr>
    </w:p>
    <w:p w:rsidR="00E21778" w:rsidRPr="00DF552C" w:rsidRDefault="00E21778" w:rsidP="005A1CD4">
      <w:pPr>
        <w:pStyle w:val="af7"/>
        <w:spacing w:before="0" w:beforeAutospacing="0" w:after="0" w:afterAutospacing="0"/>
        <w:rPr>
          <w:sz w:val="28"/>
          <w:szCs w:val="28"/>
        </w:rPr>
      </w:pPr>
    </w:p>
    <w:p w:rsidR="00E21778" w:rsidRPr="00DF552C" w:rsidRDefault="00E21778" w:rsidP="005A1CD4">
      <w:pPr>
        <w:pStyle w:val="af7"/>
        <w:spacing w:before="0" w:beforeAutospacing="0" w:after="0" w:afterAutospacing="0"/>
        <w:rPr>
          <w:sz w:val="28"/>
          <w:szCs w:val="28"/>
        </w:rPr>
      </w:pPr>
    </w:p>
    <w:p w:rsidR="00E21778" w:rsidRPr="00DF552C" w:rsidRDefault="00E21778" w:rsidP="005A1CD4">
      <w:pPr>
        <w:pStyle w:val="af7"/>
        <w:spacing w:before="0" w:beforeAutospacing="0" w:after="0" w:afterAutospacing="0"/>
        <w:rPr>
          <w:sz w:val="28"/>
          <w:szCs w:val="28"/>
        </w:rPr>
      </w:pPr>
    </w:p>
    <w:p w:rsidR="00E21778" w:rsidRPr="00DF552C" w:rsidRDefault="00E21778" w:rsidP="005A1CD4">
      <w:pPr>
        <w:pStyle w:val="af7"/>
        <w:spacing w:before="0" w:beforeAutospacing="0" w:after="0" w:afterAutospacing="0"/>
        <w:rPr>
          <w:sz w:val="28"/>
          <w:szCs w:val="28"/>
        </w:rPr>
      </w:pPr>
    </w:p>
    <w:p w:rsidR="00E21778" w:rsidRPr="00DF552C" w:rsidRDefault="00E21778" w:rsidP="005A1CD4">
      <w:pPr>
        <w:pStyle w:val="af7"/>
        <w:spacing w:before="0" w:beforeAutospacing="0" w:after="0" w:afterAutospacing="0"/>
        <w:rPr>
          <w:sz w:val="28"/>
          <w:szCs w:val="28"/>
        </w:rPr>
      </w:pPr>
    </w:p>
    <w:p w:rsidR="00E21778" w:rsidRPr="00DF552C" w:rsidRDefault="00E21778" w:rsidP="005A1CD4">
      <w:pPr>
        <w:pStyle w:val="af7"/>
        <w:spacing w:before="0" w:beforeAutospacing="0" w:after="0" w:afterAutospacing="0"/>
        <w:rPr>
          <w:sz w:val="28"/>
          <w:szCs w:val="28"/>
        </w:rPr>
      </w:pPr>
    </w:p>
    <w:p w:rsidR="00E21778" w:rsidRPr="00DF552C" w:rsidRDefault="00E21778" w:rsidP="005A1CD4">
      <w:pPr>
        <w:pStyle w:val="af7"/>
        <w:spacing w:before="0" w:beforeAutospacing="0" w:after="0" w:afterAutospacing="0"/>
        <w:rPr>
          <w:sz w:val="28"/>
          <w:szCs w:val="28"/>
        </w:rPr>
      </w:pPr>
    </w:p>
    <w:p w:rsidR="00E21778" w:rsidRPr="00DF552C" w:rsidRDefault="00E21778" w:rsidP="005A1CD4">
      <w:pPr>
        <w:pStyle w:val="af7"/>
        <w:spacing w:before="0" w:beforeAutospacing="0" w:after="0" w:afterAutospacing="0"/>
        <w:rPr>
          <w:sz w:val="28"/>
          <w:szCs w:val="28"/>
        </w:rPr>
      </w:pPr>
    </w:p>
    <w:p w:rsidR="00E21778" w:rsidRPr="00DF552C" w:rsidRDefault="00E21778" w:rsidP="005A1CD4">
      <w:pPr>
        <w:pStyle w:val="af7"/>
        <w:spacing w:before="0" w:beforeAutospacing="0" w:after="0" w:afterAutospacing="0"/>
        <w:rPr>
          <w:sz w:val="28"/>
          <w:szCs w:val="28"/>
        </w:rPr>
      </w:pPr>
    </w:p>
    <w:p w:rsidR="00E21778" w:rsidRPr="00DF552C" w:rsidRDefault="00E21778" w:rsidP="005A1CD4">
      <w:pPr>
        <w:pStyle w:val="af7"/>
        <w:spacing w:before="0" w:beforeAutospacing="0" w:after="0" w:afterAutospacing="0"/>
        <w:rPr>
          <w:sz w:val="28"/>
          <w:szCs w:val="28"/>
        </w:rPr>
      </w:pPr>
    </w:p>
    <w:p w:rsidR="00E21778" w:rsidRPr="00DF552C" w:rsidRDefault="00E21778" w:rsidP="005A1CD4">
      <w:pPr>
        <w:pStyle w:val="af7"/>
        <w:spacing w:before="0" w:beforeAutospacing="0" w:after="0" w:afterAutospacing="0"/>
        <w:rPr>
          <w:sz w:val="28"/>
          <w:szCs w:val="28"/>
        </w:rPr>
      </w:pPr>
    </w:p>
    <w:p w:rsidR="00E65B67" w:rsidRPr="00DF552C" w:rsidRDefault="00E65B67" w:rsidP="005A1CD4">
      <w:pPr>
        <w:pStyle w:val="af7"/>
        <w:spacing w:before="0" w:beforeAutospacing="0" w:after="0" w:afterAutospacing="0"/>
        <w:rPr>
          <w:sz w:val="28"/>
          <w:szCs w:val="28"/>
        </w:rPr>
      </w:pPr>
    </w:p>
    <w:sectPr w:rsidR="00E65B67" w:rsidRPr="00DF552C" w:rsidSect="005A1CD4">
      <w:pgSz w:w="12240" w:h="15840"/>
      <w:pgMar w:top="1134" w:right="851" w:bottom="1134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74CC6" w:rsidRDefault="00374CC6">
      <w:pPr>
        <w:spacing w:after="0"/>
      </w:pPr>
      <w:r>
        <w:separator/>
      </w:r>
    </w:p>
  </w:endnote>
  <w:endnote w:type="continuationSeparator" w:id="0">
    <w:p w:rsidR="00374CC6" w:rsidRDefault="00374C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74CC6" w:rsidRDefault="00374CC6">
      <w:r>
        <w:separator/>
      </w:r>
    </w:p>
  </w:footnote>
  <w:footnote w:type="continuationSeparator" w:id="0">
    <w:p w:rsidR="00374CC6" w:rsidRDefault="00374C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6D2E18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30B5AEB"/>
    <w:multiLevelType w:val="multilevel"/>
    <w:tmpl w:val="DE82D1B6"/>
    <w:lvl w:ilvl="0">
      <w:start w:val="1"/>
      <w:numFmt w:val="decimal"/>
      <w:lvlText w:val="%1."/>
      <w:lvlJc w:val="left"/>
      <w:pPr>
        <w:ind w:left="12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5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3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6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6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020" w:hanging="2160"/>
      </w:pPr>
      <w:rPr>
        <w:rFonts w:hint="default"/>
      </w:rPr>
    </w:lvl>
  </w:abstractNum>
  <w:abstractNum w:abstractNumId="2">
    <w:nsid w:val="03353889"/>
    <w:multiLevelType w:val="multilevel"/>
    <w:tmpl w:val="DE82D1B6"/>
    <w:lvl w:ilvl="0">
      <w:start w:val="1"/>
      <w:numFmt w:val="decimal"/>
      <w:lvlText w:val="%1."/>
      <w:lvlJc w:val="left"/>
      <w:pPr>
        <w:ind w:left="12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5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3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6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6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020" w:hanging="2160"/>
      </w:pPr>
      <w:rPr>
        <w:rFonts w:hint="default"/>
      </w:rPr>
    </w:lvl>
  </w:abstractNum>
  <w:abstractNum w:abstractNumId="3">
    <w:nsid w:val="04636CEA"/>
    <w:multiLevelType w:val="multilevel"/>
    <w:tmpl w:val="DE82D1B6"/>
    <w:lvl w:ilvl="0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571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1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31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1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91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651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651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011" w:hanging="2160"/>
      </w:pPr>
      <w:rPr>
        <w:rFonts w:hint="default"/>
      </w:rPr>
    </w:lvl>
  </w:abstractNum>
  <w:abstractNum w:abstractNumId="4">
    <w:nsid w:val="0A311918"/>
    <w:multiLevelType w:val="hybridMultilevel"/>
    <w:tmpl w:val="ACB89710"/>
    <w:lvl w:ilvl="0" w:tplc="04190011">
      <w:start w:val="1"/>
      <w:numFmt w:val="decimal"/>
      <w:lvlText w:val="%1)"/>
      <w:lvlJc w:val="left"/>
      <w:pPr>
        <w:ind w:left="1580" w:hanging="360"/>
      </w:pPr>
    </w:lvl>
    <w:lvl w:ilvl="1" w:tplc="04190019">
      <w:start w:val="1"/>
      <w:numFmt w:val="lowerLetter"/>
      <w:lvlText w:val="%2."/>
      <w:lvlJc w:val="left"/>
      <w:pPr>
        <w:ind w:left="2300" w:hanging="360"/>
      </w:pPr>
    </w:lvl>
    <w:lvl w:ilvl="2" w:tplc="0419001B" w:tentative="1">
      <w:start w:val="1"/>
      <w:numFmt w:val="lowerRoman"/>
      <w:lvlText w:val="%3."/>
      <w:lvlJc w:val="right"/>
      <w:pPr>
        <w:ind w:left="3020" w:hanging="180"/>
      </w:pPr>
    </w:lvl>
    <w:lvl w:ilvl="3" w:tplc="0419000F" w:tentative="1">
      <w:start w:val="1"/>
      <w:numFmt w:val="decimal"/>
      <w:lvlText w:val="%4."/>
      <w:lvlJc w:val="left"/>
      <w:pPr>
        <w:ind w:left="3740" w:hanging="360"/>
      </w:pPr>
    </w:lvl>
    <w:lvl w:ilvl="4" w:tplc="04190019" w:tentative="1">
      <w:start w:val="1"/>
      <w:numFmt w:val="lowerLetter"/>
      <w:lvlText w:val="%5."/>
      <w:lvlJc w:val="left"/>
      <w:pPr>
        <w:ind w:left="4460" w:hanging="360"/>
      </w:pPr>
    </w:lvl>
    <w:lvl w:ilvl="5" w:tplc="0419001B" w:tentative="1">
      <w:start w:val="1"/>
      <w:numFmt w:val="lowerRoman"/>
      <w:lvlText w:val="%6."/>
      <w:lvlJc w:val="right"/>
      <w:pPr>
        <w:ind w:left="5180" w:hanging="180"/>
      </w:pPr>
    </w:lvl>
    <w:lvl w:ilvl="6" w:tplc="0419000F" w:tentative="1">
      <w:start w:val="1"/>
      <w:numFmt w:val="decimal"/>
      <w:lvlText w:val="%7."/>
      <w:lvlJc w:val="left"/>
      <w:pPr>
        <w:ind w:left="5900" w:hanging="360"/>
      </w:pPr>
    </w:lvl>
    <w:lvl w:ilvl="7" w:tplc="04190019" w:tentative="1">
      <w:start w:val="1"/>
      <w:numFmt w:val="lowerLetter"/>
      <w:lvlText w:val="%8."/>
      <w:lvlJc w:val="left"/>
      <w:pPr>
        <w:ind w:left="6620" w:hanging="360"/>
      </w:pPr>
    </w:lvl>
    <w:lvl w:ilvl="8" w:tplc="0419001B" w:tentative="1">
      <w:start w:val="1"/>
      <w:numFmt w:val="lowerRoman"/>
      <w:lvlText w:val="%9."/>
      <w:lvlJc w:val="right"/>
      <w:pPr>
        <w:ind w:left="7340" w:hanging="180"/>
      </w:pPr>
    </w:lvl>
  </w:abstractNum>
  <w:abstractNum w:abstractNumId="5">
    <w:nsid w:val="23645FD8"/>
    <w:multiLevelType w:val="multilevel"/>
    <w:tmpl w:val="DE82D1B6"/>
    <w:lvl w:ilvl="0">
      <w:start w:val="1"/>
      <w:numFmt w:val="decimal"/>
      <w:lvlText w:val="%1."/>
      <w:lvlJc w:val="left"/>
      <w:pPr>
        <w:ind w:left="12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5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3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6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6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020" w:hanging="2160"/>
      </w:pPr>
      <w:rPr>
        <w:rFonts w:hint="default"/>
      </w:rPr>
    </w:lvl>
  </w:abstractNum>
  <w:abstractNum w:abstractNumId="6">
    <w:nsid w:val="289473C4"/>
    <w:multiLevelType w:val="multilevel"/>
    <w:tmpl w:val="DE82D1B6"/>
    <w:lvl w:ilvl="0">
      <w:start w:val="1"/>
      <w:numFmt w:val="decimal"/>
      <w:lvlText w:val="%1."/>
      <w:lvlJc w:val="left"/>
      <w:pPr>
        <w:ind w:left="12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5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3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6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6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020" w:hanging="2160"/>
      </w:pPr>
      <w:rPr>
        <w:rFonts w:hint="default"/>
      </w:rPr>
    </w:lvl>
  </w:abstractNum>
  <w:abstractNum w:abstractNumId="7">
    <w:nsid w:val="347225F3"/>
    <w:multiLevelType w:val="multilevel"/>
    <w:tmpl w:val="1A0CB2A4"/>
    <w:lvl w:ilvl="0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cs="Times New Roman"/>
        <w:color w:val="auto"/>
      </w:rPr>
    </w:lvl>
    <w:lvl w:ilvl="1">
      <w:start w:val="1"/>
      <w:numFmt w:val="decimal"/>
      <w:lvlText w:val="%2."/>
      <w:lvlJc w:val="left"/>
      <w:pPr>
        <w:tabs>
          <w:tab w:val="num" w:pos="1648"/>
        </w:tabs>
        <w:ind w:left="1648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368"/>
        </w:tabs>
        <w:ind w:left="2368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808"/>
        </w:tabs>
        <w:ind w:left="3808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528"/>
        </w:tabs>
        <w:ind w:left="4528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968"/>
        </w:tabs>
        <w:ind w:left="5968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688"/>
        </w:tabs>
        <w:ind w:left="6688" w:hanging="360"/>
      </w:pPr>
      <w:rPr>
        <w:rFonts w:cs="Times New Roman"/>
      </w:rPr>
    </w:lvl>
  </w:abstractNum>
  <w:abstractNum w:abstractNumId="8">
    <w:nsid w:val="433A4CBA"/>
    <w:multiLevelType w:val="hybridMultilevel"/>
    <w:tmpl w:val="92FEB9AE"/>
    <w:lvl w:ilvl="0" w:tplc="041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9">
    <w:nsid w:val="4DBC7840"/>
    <w:multiLevelType w:val="hybridMultilevel"/>
    <w:tmpl w:val="DD5A790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40492CA"/>
    <w:multiLevelType w:val="multilevel"/>
    <w:tmpl w:val="DD0CC7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56C624B5"/>
    <w:multiLevelType w:val="hybridMultilevel"/>
    <w:tmpl w:val="1766019C"/>
    <w:lvl w:ilvl="0" w:tplc="0419000F">
      <w:start w:val="1"/>
      <w:numFmt w:val="decimal"/>
      <w:lvlText w:val="%1."/>
      <w:lvlJc w:val="left"/>
      <w:pPr>
        <w:ind w:left="26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3349" w:hanging="360"/>
      </w:pPr>
    </w:lvl>
    <w:lvl w:ilvl="2" w:tplc="0419001B" w:tentative="1">
      <w:start w:val="1"/>
      <w:numFmt w:val="lowerRoman"/>
      <w:lvlText w:val="%3."/>
      <w:lvlJc w:val="right"/>
      <w:pPr>
        <w:ind w:left="4069" w:hanging="180"/>
      </w:pPr>
    </w:lvl>
    <w:lvl w:ilvl="3" w:tplc="0419000F" w:tentative="1">
      <w:start w:val="1"/>
      <w:numFmt w:val="decimal"/>
      <w:lvlText w:val="%4."/>
      <w:lvlJc w:val="left"/>
      <w:pPr>
        <w:ind w:left="4789" w:hanging="360"/>
      </w:pPr>
    </w:lvl>
    <w:lvl w:ilvl="4" w:tplc="04190019" w:tentative="1">
      <w:start w:val="1"/>
      <w:numFmt w:val="lowerLetter"/>
      <w:lvlText w:val="%5."/>
      <w:lvlJc w:val="left"/>
      <w:pPr>
        <w:ind w:left="5509" w:hanging="360"/>
      </w:pPr>
    </w:lvl>
    <w:lvl w:ilvl="5" w:tplc="0419001B" w:tentative="1">
      <w:start w:val="1"/>
      <w:numFmt w:val="lowerRoman"/>
      <w:lvlText w:val="%6."/>
      <w:lvlJc w:val="right"/>
      <w:pPr>
        <w:ind w:left="6229" w:hanging="180"/>
      </w:pPr>
    </w:lvl>
    <w:lvl w:ilvl="6" w:tplc="0419000F" w:tentative="1">
      <w:start w:val="1"/>
      <w:numFmt w:val="decimal"/>
      <w:lvlText w:val="%7."/>
      <w:lvlJc w:val="left"/>
      <w:pPr>
        <w:ind w:left="6949" w:hanging="360"/>
      </w:pPr>
    </w:lvl>
    <w:lvl w:ilvl="7" w:tplc="04190019" w:tentative="1">
      <w:start w:val="1"/>
      <w:numFmt w:val="lowerLetter"/>
      <w:lvlText w:val="%8."/>
      <w:lvlJc w:val="left"/>
      <w:pPr>
        <w:ind w:left="7669" w:hanging="360"/>
      </w:pPr>
    </w:lvl>
    <w:lvl w:ilvl="8" w:tplc="0419001B" w:tentative="1">
      <w:start w:val="1"/>
      <w:numFmt w:val="lowerRoman"/>
      <w:lvlText w:val="%9."/>
      <w:lvlJc w:val="right"/>
      <w:pPr>
        <w:ind w:left="8389" w:hanging="180"/>
      </w:pPr>
    </w:lvl>
  </w:abstractNum>
  <w:abstractNum w:abstractNumId="12">
    <w:nsid w:val="635F01A2"/>
    <w:multiLevelType w:val="multilevel"/>
    <w:tmpl w:val="E2A2159C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67AD16D3"/>
    <w:multiLevelType w:val="hybridMultilevel"/>
    <w:tmpl w:val="9DC66512"/>
    <w:lvl w:ilvl="0" w:tplc="04190011">
      <w:start w:val="1"/>
      <w:numFmt w:val="decimal"/>
      <w:lvlText w:val="%1)"/>
      <w:lvlJc w:val="left"/>
      <w:pPr>
        <w:ind w:left="1580" w:hanging="360"/>
      </w:pPr>
    </w:lvl>
    <w:lvl w:ilvl="1" w:tplc="04190011">
      <w:start w:val="1"/>
      <w:numFmt w:val="decimal"/>
      <w:lvlText w:val="%2)"/>
      <w:lvlJc w:val="left"/>
      <w:pPr>
        <w:ind w:left="2300" w:hanging="360"/>
      </w:pPr>
    </w:lvl>
    <w:lvl w:ilvl="2" w:tplc="0419001B" w:tentative="1">
      <w:start w:val="1"/>
      <w:numFmt w:val="lowerRoman"/>
      <w:lvlText w:val="%3."/>
      <w:lvlJc w:val="right"/>
      <w:pPr>
        <w:ind w:left="3020" w:hanging="180"/>
      </w:pPr>
    </w:lvl>
    <w:lvl w:ilvl="3" w:tplc="0419000F" w:tentative="1">
      <w:start w:val="1"/>
      <w:numFmt w:val="decimal"/>
      <w:lvlText w:val="%4."/>
      <w:lvlJc w:val="left"/>
      <w:pPr>
        <w:ind w:left="3740" w:hanging="360"/>
      </w:pPr>
    </w:lvl>
    <w:lvl w:ilvl="4" w:tplc="04190019" w:tentative="1">
      <w:start w:val="1"/>
      <w:numFmt w:val="lowerLetter"/>
      <w:lvlText w:val="%5."/>
      <w:lvlJc w:val="left"/>
      <w:pPr>
        <w:ind w:left="4460" w:hanging="360"/>
      </w:pPr>
    </w:lvl>
    <w:lvl w:ilvl="5" w:tplc="0419001B" w:tentative="1">
      <w:start w:val="1"/>
      <w:numFmt w:val="lowerRoman"/>
      <w:lvlText w:val="%6."/>
      <w:lvlJc w:val="right"/>
      <w:pPr>
        <w:ind w:left="5180" w:hanging="180"/>
      </w:pPr>
    </w:lvl>
    <w:lvl w:ilvl="6" w:tplc="0419000F" w:tentative="1">
      <w:start w:val="1"/>
      <w:numFmt w:val="decimal"/>
      <w:lvlText w:val="%7."/>
      <w:lvlJc w:val="left"/>
      <w:pPr>
        <w:ind w:left="5900" w:hanging="360"/>
      </w:pPr>
    </w:lvl>
    <w:lvl w:ilvl="7" w:tplc="04190019" w:tentative="1">
      <w:start w:val="1"/>
      <w:numFmt w:val="lowerLetter"/>
      <w:lvlText w:val="%8."/>
      <w:lvlJc w:val="left"/>
      <w:pPr>
        <w:ind w:left="6620" w:hanging="360"/>
      </w:pPr>
    </w:lvl>
    <w:lvl w:ilvl="8" w:tplc="0419001B" w:tentative="1">
      <w:start w:val="1"/>
      <w:numFmt w:val="lowerRoman"/>
      <w:lvlText w:val="%9."/>
      <w:lvlJc w:val="right"/>
      <w:pPr>
        <w:ind w:left="7340" w:hanging="180"/>
      </w:pPr>
    </w:lvl>
  </w:abstractNum>
  <w:abstractNum w:abstractNumId="14">
    <w:nsid w:val="6B956F15"/>
    <w:multiLevelType w:val="multilevel"/>
    <w:tmpl w:val="DE82D1B6"/>
    <w:lvl w:ilvl="0">
      <w:start w:val="1"/>
      <w:numFmt w:val="decimal"/>
      <w:lvlText w:val="%1."/>
      <w:lvlJc w:val="left"/>
      <w:pPr>
        <w:ind w:left="12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5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3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6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6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020" w:hanging="2160"/>
      </w:pPr>
      <w:rPr>
        <w:rFonts w:hint="default"/>
      </w:rPr>
    </w:lvl>
  </w:abstractNum>
  <w:num w:numId="1">
    <w:abstractNumId w:val="0"/>
  </w:num>
  <w:num w:numId="2">
    <w:abstractNumId w:val="10"/>
  </w:num>
  <w:num w:numId="3">
    <w:abstractNumId w:val="1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">
    <w:abstractNumId w:val="11"/>
  </w:num>
  <w:num w:numId="5">
    <w:abstractNumId w:val="6"/>
  </w:num>
  <w:num w:numId="6">
    <w:abstractNumId w:val="8"/>
  </w:num>
  <w:num w:numId="7">
    <w:abstractNumId w:val="1"/>
  </w:num>
  <w:num w:numId="8">
    <w:abstractNumId w:val="9"/>
  </w:num>
  <w:num w:numId="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4"/>
  </w:num>
  <w:num w:numId="11">
    <w:abstractNumId w:val="3"/>
  </w:num>
  <w:num w:numId="12">
    <w:abstractNumId w:val="2"/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</w:num>
  <w:num w:numId="15">
    <w:abstractNumId w:val="13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005E8"/>
    <w:rsid w:val="0001057A"/>
    <w:rsid w:val="000114A4"/>
    <w:rsid w:val="00011C8B"/>
    <w:rsid w:val="00016B68"/>
    <w:rsid w:val="00022AF8"/>
    <w:rsid w:val="00023086"/>
    <w:rsid w:val="0003057E"/>
    <w:rsid w:val="000323CE"/>
    <w:rsid w:val="00051F8B"/>
    <w:rsid w:val="00090500"/>
    <w:rsid w:val="000A1269"/>
    <w:rsid w:val="000E3B07"/>
    <w:rsid w:val="000E596B"/>
    <w:rsid w:val="000F3A31"/>
    <w:rsid w:val="0010543A"/>
    <w:rsid w:val="00110B99"/>
    <w:rsid w:val="00120133"/>
    <w:rsid w:val="00123894"/>
    <w:rsid w:val="00134A46"/>
    <w:rsid w:val="0013532C"/>
    <w:rsid w:val="00145470"/>
    <w:rsid w:val="001461FD"/>
    <w:rsid w:val="00151186"/>
    <w:rsid w:val="001541DA"/>
    <w:rsid w:val="0015432E"/>
    <w:rsid w:val="00154390"/>
    <w:rsid w:val="00157612"/>
    <w:rsid w:val="00162577"/>
    <w:rsid w:val="00176A8B"/>
    <w:rsid w:val="00181C5B"/>
    <w:rsid w:val="001856FE"/>
    <w:rsid w:val="001925C1"/>
    <w:rsid w:val="001953A5"/>
    <w:rsid w:val="00195672"/>
    <w:rsid w:val="001B7749"/>
    <w:rsid w:val="001D10EB"/>
    <w:rsid w:val="001F140B"/>
    <w:rsid w:val="001F2140"/>
    <w:rsid w:val="001F642B"/>
    <w:rsid w:val="001F7878"/>
    <w:rsid w:val="00211DCD"/>
    <w:rsid w:val="00216EAD"/>
    <w:rsid w:val="00225917"/>
    <w:rsid w:val="0023419D"/>
    <w:rsid w:val="0023685E"/>
    <w:rsid w:val="0024277B"/>
    <w:rsid w:val="0025434B"/>
    <w:rsid w:val="0026619C"/>
    <w:rsid w:val="00277EAA"/>
    <w:rsid w:val="002916A3"/>
    <w:rsid w:val="002A042A"/>
    <w:rsid w:val="002A7ED5"/>
    <w:rsid w:val="002B3D4F"/>
    <w:rsid w:val="002B7626"/>
    <w:rsid w:val="002C074E"/>
    <w:rsid w:val="002C08F1"/>
    <w:rsid w:val="002E597D"/>
    <w:rsid w:val="002F2C43"/>
    <w:rsid w:val="002F7042"/>
    <w:rsid w:val="00320CA4"/>
    <w:rsid w:val="00322760"/>
    <w:rsid w:val="00341F85"/>
    <w:rsid w:val="00343064"/>
    <w:rsid w:val="00355386"/>
    <w:rsid w:val="0035586C"/>
    <w:rsid w:val="00356BDE"/>
    <w:rsid w:val="00374CC6"/>
    <w:rsid w:val="003773D2"/>
    <w:rsid w:val="00377EE6"/>
    <w:rsid w:val="003806BC"/>
    <w:rsid w:val="0039172E"/>
    <w:rsid w:val="003A0405"/>
    <w:rsid w:val="003A4963"/>
    <w:rsid w:val="003B078D"/>
    <w:rsid w:val="003B42FE"/>
    <w:rsid w:val="003B5F4B"/>
    <w:rsid w:val="003C3ED8"/>
    <w:rsid w:val="003D64E9"/>
    <w:rsid w:val="003D6CA3"/>
    <w:rsid w:val="003F24AC"/>
    <w:rsid w:val="00410489"/>
    <w:rsid w:val="00415779"/>
    <w:rsid w:val="004176EF"/>
    <w:rsid w:val="00420710"/>
    <w:rsid w:val="00420D4D"/>
    <w:rsid w:val="00422621"/>
    <w:rsid w:val="004234F8"/>
    <w:rsid w:val="00430F8C"/>
    <w:rsid w:val="004346BC"/>
    <w:rsid w:val="0044148A"/>
    <w:rsid w:val="0044430B"/>
    <w:rsid w:val="00447181"/>
    <w:rsid w:val="00465EB8"/>
    <w:rsid w:val="00466DD8"/>
    <w:rsid w:val="00470870"/>
    <w:rsid w:val="004726D7"/>
    <w:rsid w:val="004738FE"/>
    <w:rsid w:val="004759BC"/>
    <w:rsid w:val="00484E9A"/>
    <w:rsid w:val="00494055"/>
    <w:rsid w:val="0049493A"/>
    <w:rsid w:val="00497CEB"/>
    <w:rsid w:val="004D6542"/>
    <w:rsid w:val="004E29B3"/>
    <w:rsid w:val="004E5C2B"/>
    <w:rsid w:val="004E61B4"/>
    <w:rsid w:val="004F56FF"/>
    <w:rsid w:val="005035F2"/>
    <w:rsid w:val="005039E7"/>
    <w:rsid w:val="0050406C"/>
    <w:rsid w:val="00523FB0"/>
    <w:rsid w:val="00530D23"/>
    <w:rsid w:val="0053231C"/>
    <w:rsid w:val="00535558"/>
    <w:rsid w:val="00536358"/>
    <w:rsid w:val="00545CE5"/>
    <w:rsid w:val="00555454"/>
    <w:rsid w:val="0057166A"/>
    <w:rsid w:val="00582788"/>
    <w:rsid w:val="00590D07"/>
    <w:rsid w:val="005A0F23"/>
    <w:rsid w:val="005A1CD4"/>
    <w:rsid w:val="005B6D1F"/>
    <w:rsid w:val="005C445F"/>
    <w:rsid w:val="005F2027"/>
    <w:rsid w:val="005F46A9"/>
    <w:rsid w:val="005F4E79"/>
    <w:rsid w:val="005F6CF8"/>
    <w:rsid w:val="006041C1"/>
    <w:rsid w:val="006044BA"/>
    <w:rsid w:val="006138E2"/>
    <w:rsid w:val="00620931"/>
    <w:rsid w:val="00627207"/>
    <w:rsid w:val="00630FF3"/>
    <w:rsid w:val="00642B52"/>
    <w:rsid w:val="006618B1"/>
    <w:rsid w:val="00670357"/>
    <w:rsid w:val="00672FEC"/>
    <w:rsid w:val="006739FF"/>
    <w:rsid w:val="006752EE"/>
    <w:rsid w:val="00680FDC"/>
    <w:rsid w:val="00682FD5"/>
    <w:rsid w:val="00685E15"/>
    <w:rsid w:val="00687B46"/>
    <w:rsid w:val="006A2C56"/>
    <w:rsid w:val="006B00BF"/>
    <w:rsid w:val="006C01FA"/>
    <w:rsid w:val="006C5B9A"/>
    <w:rsid w:val="006D54AA"/>
    <w:rsid w:val="006E168D"/>
    <w:rsid w:val="006E2066"/>
    <w:rsid w:val="006E6FE9"/>
    <w:rsid w:val="006F28FB"/>
    <w:rsid w:val="00727859"/>
    <w:rsid w:val="007519B9"/>
    <w:rsid w:val="00751A10"/>
    <w:rsid w:val="007546F3"/>
    <w:rsid w:val="00755208"/>
    <w:rsid w:val="00765665"/>
    <w:rsid w:val="007804B9"/>
    <w:rsid w:val="00784D58"/>
    <w:rsid w:val="00784FB9"/>
    <w:rsid w:val="007A0CB4"/>
    <w:rsid w:val="007A5BC0"/>
    <w:rsid w:val="007A68C8"/>
    <w:rsid w:val="007A7E72"/>
    <w:rsid w:val="007B12CD"/>
    <w:rsid w:val="007B185A"/>
    <w:rsid w:val="007C79F3"/>
    <w:rsid w:val="007E1E5C"/>
    <w:rsid w:val="007E6F1B"/>
    <w:rsid w:val="007F1566"/>
    <w:rsid w:val="007F25BB"/>
    <w:rsid w:val="00804B2C"/>
    <w:rsid w:val="0080774B"/>
    <w:rsid w:val="008225E0"/>
    <w:rsid w:val="008264EC"/>
    <w:rsid w:val="00826B93"/>
    <w:rsid w:val="008437B3"/>
    <w:rsid w:val="00845256"/>
    <w:rsid w:val="0086014E"/>
    <w:rsid w:val="00861357"/>
    <w:rsid w:val="00863DC1"/>
    <w:rsid w:val="00876C99"/>
    <w:rsid w:val="008951A9"/>
    <w:rsid w:val="008A4064"/>
    <w:rsid w:val="008A7D0A"/>
    <w:rsid w:val="008B194F"/>
    <w:rsid w:val="008B67F8"/>
    <w:rsid w:val="008D6863"/>
    <w:rsid w:val="008D74F3"/>
    <w:rsid w:val="008F3BF9"/>
    <w:rsid w:val="00924FDC"/>
    <w:rsid w:val="009301E3"/>
    <w:rsid w:val="00931639"/>
    <w:rsid w:val="0093338F"/>
    <w:rsid w:val="009405BA"/>
    <w:rsid w:val="0094230B"/>
    <w:rsid w:val="00957CBA"/>
    <w:rsid w:val="00962E71"/>
    <w:rsid w:val="00967658"/>
    <w:rsid w:val="009704CC"/>
    <w:rsid w:val="009705BB"/>
    <w:rsid w:val="00975AF0"/>
    <w:rsid w:val="0097776A"/>
    <w:rsid w:val="00982C0D"/>
    <w:rsid w:val="009A4BBF"/>
    <w:rsid w:val="009C39D0"/>
    <w:rsid w:val="009C5CC7"/>
    <w:rsid w:val="009D497C"/>
    <w:rsid w:val="009D6F3D"/>
    <w:rsid w:val="009E5099"/>
    <w:rsid w:val="009E548E"/>
    <w:rsid w:val="009F040A"/>
    <w:rsid w:val="009F4EBA"/>
    <w:rsid w:val="009F614F"/>
    <w:rsid w:val="00A06539"/>
    <w:rsid w:val="00A1324E"/>
    <w:rsid w:val="00A201FA"/>
    <w:rsid w:val="00A24CF9"/>
    <w:rsid w:val="00A31110"/>
    <w:rsid w:val="00A37212"/>
    <w:rsid w:val="00A44179"/>
    <w:rsid w:val="00A57B31"/>
    <w:rsid w:val="00A65169"/>
    <w:rsid w:val="00A750C3"/>
    <w:rsid w:val="00A77613"/>
    <w:rsid w:val="00A837EA"/>
    <w:rsid w:val="00A90A93"/>
    <w:rsid w:val="00A929CA"/>
    <w:rsid w:val="00A95A02"/>
    <w:rsid w:val="00AA0C2E"/>
    <w:rsid w:val="00AA21F6"/>
    <w:rsid w:val="00AA7DE0"/>
    <w:rsid w:val="00AB5A44"/>
    <w:rsid w:val="00AD0DDB"/>
    <w:rsid w:val="00AD737C"/>
    <w:rsid w:val="00AF20FA"/>
    <w:rsid w:val="00AF63A6"/>
    <w:rsid w:val="00B07C5F"/>
    <w:rsid w:val="00B22C91"/>
    <w:rsid w:val="00B2482E"/>
    <w:rsid w:val="00B27A39"/>
    <w:rsid w:val="00B40961"/>
    <w:rsid w:val="00B504E4"/>
    <w:rsid w:val="00B57EB0"/>
    <w:rsid w:val="00B65AD5"/>
    <w:rsid w:val="00B66063"/>
    <w:rsid w:val="00B67213"/>
    <w:rsid w:val="00B77C84"/>
    <w:rsid w:val="00B848E9"/>
    <w:rsid w:val="00B86B75"/>
    <w:rsid w:val="00BA0424"/>
    <w:rsid w:val="00BA4B1F"/>
    <w:rsid w:val="00BC48D5"/>
    <w:rsid w:val="00BD2218"/>
    <w:rsid w:val="00C01EBC"/>
    <w:rsid w:val="00C03434"/>
    <w:rsid w:val="00C07C45"/>
    <w:rsid w:val="00C17BA3"/>
    <w:rsid w:val="00C35C4D"/>
    <w:rsid w:val="00C36279"/>
    <w:rsid w:val="00C37A3B"/>
    <w:rsid w:val="00C41815"/>
    <w:rsid w:val="00C446FE"/>
    <w:rsid w:val="00C5326F"/>
    <w:rsid w:val="00C564FE"/>
    <w:rsid w:val="00C65FAD"/>
    <w:rsid w:val="00C711F6"/>
    <w:rsid w:val="00C909DE"/>
    <w:rsid w:val="00C961DD"/>
    <w:rsid w:val="00CA2DC2"/>
    <w:rsid w:val="00CA772D"/>
    <w:rsid w:val="00CB3B75"/>
    <w:rsid w:val="00CB7667"/>
    <w:rsid w:val="00CE00D0"/>
    <w:rsid w:val="00CE07FA"/>
    <w:rsid w:val="00CE4CFD"/>
    <w:rsid w:val="00CE4F31"/>
    <w:rsid w:val="00CE7B4B"/>
    <w:rsid w:val="00D07CEE"/>
    <w:rsid w:val="00D228AF"/>
    <w:rsid w:val="00D22F86"/>
    <w:rsid w:val="00D23392"/>
    <w:rsid w:val="00D30B42"/>
    <w:rsid w:val="00D40091"/>
    <w:rsid w:val="00D412C8"/>
    <w:rsid w:val="00D4132C"/>
    <w:rsid w:val="00D43AA7"/>
    <w:rsid w:val="00D476E5"/>
    <w:rsid w:val="00D5149A"/>
    <w:rsid w:val="00D76ACC"/>
    <w:rsid w:val="00D81E01"/>
    <w:rsid w:val="00D972E1"/>
    <w:rsid w:val="00DA3FA6"/>
    <w:rsid w:val="00DA7327"/>
    <w:rsid w:val="00DB6D92"/>
    <w:rsid w:val="00DC5AB1"/>
    <w:rsid w:val="00DD670C"/>
    <w:rsid w:val="00DF552C"/>
    <w:rsid w:val="00E037BC"/>
    <w:rsid w:val="00E06102"/>
    <w:rsid w:val="00E21778"/>
    <w:rsid w:val="00E25DC7"/>
    <w:rsid w:val="00E315A3"/>
    <w:rsid w:val="00E3439C"/>
    <w:rsid w:val="00E40F30"/>
    <w:rsid w:val="00E419A2"/>
    <w:rsid w:val="00E42CFC"/>
    <w:rsid w:val="00E45DDA"/>
    <w:rsid w:val="00E572CD"/>
    <w:rsid w:val="00E60079"/>
    <w:rsid w:val="00E61867"/>
    <w:rsid w:val="00E65B67"/>
    <w:rsid w:val="00E765A3"/>
    <w:rsid w:val="00E84FA7"/>
    <w:rsid w:val="00EA3B49"/>
    <w:rsid w:val="00EA6A51"/>
    <w:rsid w:val="00EB316B"/>
    <w:rsid w:val="00ED186B"/>
    <w:rsid w:val="00ED5FCE"/>
    <w:rsid w:val="00EE4B61"/>
    <w:rsid w:val="00EE5F1A"/>
    <w:rsid w:val="00EE73D8"/>
    <w:rsid w:val="00EF02A2"/>
    <w:rsid w:val="00F02A49"/>
    <w:rsid w:val="00F041DE"/>
    <w:rsid w:val="00F068D3"/>
    <w:rsid w:val="00F11330"/>
    <w:rsid w:val="00F17FD3"/>
    <w:rsid w:val="00F33775"/>
    <w:rsid w:val="00F77A04"/>
    <w:rsid w:val="00F866D2"/>
    <w:rsid w:val="00FA0ADE"/>
    <w:rsid w:val="00FA2D7D"/>
    <w:rsid w:val="00FA7D6A"/>
    <w:rsid w:val="00FB6831"/>
    <w:rsid w:val="00FD2786"/>
    <w:rsid w:val="00FD4145"/>
    <w:rsid w:val="00FF12EE"/>
    <w:rsid w:val="00FF372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Body Text" w:qFormat="1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/>
    <w:lsdException w:name="Normal (Web)" w:uiPriority="99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header"/>
    <w:basedOn w:val="a"/>
    <w:link w:val="af1"/>
    <w:rsid w:val="00931639"/>
    <w:pPr>
      <w:tabs>
        <w:tab w:val="center" w:pos="4677"/>
        <w:tab w:val="right" w:pos="9355"/>
      </w:tabs>
      <w:spacing w:after="0"/>
    </w:pPr>
  </w:style>
  <w:style w:type="character" w:customStyle="1" w:styleId="af1">
    <w:name w:val="Верхний колонтитул Знак"/>
    <w:basedOn w:val="a1"/>
    <w:link w:val="af0"/>
    <w:rsid w:val="00931639"/>
  </w:style>
  <w:style w:type="paragraph" w:styleId="af2">
    <w:name w:val="footer"/>
    <w:basedOn w:val="a"/>
    <w:link w:val="af3"/>
    <w:rsid w:val="00931639"/>
    <w:pPr>
      <w:tabs>
        <w:tab w:val="center" w:pos="4677"/>
        <w:tab w:val="right" w:pos="9355"/>
      </w:tabs>
      <w:spacing w:after="0"/>
    </w:pPr>
  </w:style>
  <w:style w:type="character" w:customStyle="1" w:styleId="af3">
    <w:name w:val="Нижний колонтитул Знак"/>
    <w:basedOn w:val="a1"/>
    <w:link w:val="af2"/>
    <w:rsid w:val="00931639"/>
  </w:style>
  <w:style w:type="paragraph" w:styleId="af4">
    <w:name w:val="Balloon Text"/>
    <w:basedOn w:val="a"/>
    <w:link w:val="af5"/>
    <w:rsid w:val="00931639"/>
    <w:pPr>
      <w:spacing w:after="0"/>
    </w:pPr>
    <w:rPr>
      <w:rFonts w:ascii="Tahoma" w:hAnsi="Tahoma" w:cs="Tahoma"/>
      <w:sz w:val="16"/>
      <w:szCs w:val="16"/>
    </w:rPr>
  </w:style>
  <w:style w:type="character" w:customStyle="1" w:styleId="af5">
    <w:name w:val="Текст выноски Знак"/>
    <w:basedOn w:val="a1"/>
    <w:link w:val="af4"/>
    <w:rsid w:val="00931639"/>
    <w:rPr>
      <w:rFonts w:ascii="Tahoma" w:hAnsi="Tahoma" w:cs="Tahoma"/>
      <w:sz w:val="16"/>
      <w:szCs w:val="16"/>
    </w:rPr>
  </w:style>
  <w:style w:type="character" w:customStyle="1" w:styleId="af6">
    <w:name w:val="Основной текст_"/>
    <w:basedOn w:val="a1"/>
    <w:link w:val="19"/>
    <w:rsid w:val="00377EE6"/>
    <w:rPr>
      <w:rFonts w:ascii="Times New Roman" w:eastAsia="Times New Roman" w:hAnsi="Times New Roman" w:cs="Times New Roman"/>
      <w:sz w:val="25"/>
      <w:szCs w:val="25"/>
      <w:shd w:val="clear" w:color="auto" w:fill="FFFFFF"/>
    </w:rPr>
  </w:style>
  <w:style w:type="character" w:customStyle="1" w:styleId="10">
    <w:name w:val="Основной текст1"/>
    <w:basedOn w:val="af6"/>
    <w:rsid w:val="00377EE6"/>
    <w:rPr>
      <w:rFonts w:ascii="Times New Roman" w:eastAsia="Times New Roman" w:hAnsi="Times New Roman" w:cs="Times New Roman"/>
      <w:sz w:val="25"/>
      <w:szCs w:val="25"/>
      <w:shd w:val="clear" w:color="auto" w:fill="FFFFFF"/>
    </w:rPr>
  </w:style>
  <w:style w:type="paragraph" w:customStyle="1" w:styleId="19">
    <w:name w:val="Основной текст19"/>
    <w:basedOn w:val="a"/>
    <w:link w:val="af6"/>
    <w:rsid w:val="00377EE6"/>
    <w:pPr>
      <w:shd w:val="clear" w:color="auto" w:fill="FFFFFF"/>
      <w:spacing w:before="300" w:after="0" w:line="326" w:lineRule="exact"/>
      <w:ind w:hanging="860"/>
    </w:pPr>
    <w:rPr>
      <w:rFonts w:ascii="Times New Roman" w:eastAsia="Times New Roman" w:hAnsi="Times New Roman" w:cs="Times New Roman"/>
      <w:sz w:val="25"/>
      <w:szCs w:val="25"/>
    </w:rPr>
  </w:style>
  <w:style w:type="character" w:customStyle="1" w:styleId="30">
    <w:name w:val="Основной текст3"/>
    <w:basedOn w:val="af6"/>
    <w:rsid w:val="00377EE6"/>
    <w:rPr>
      <w:rFonts w:ascii="Times New Roman" w:eastAsia="Times New Roman" w:hAnsi="Times New Roman" w:cs="Times New Roman"/>
      <w:sz w:val="25"/>
      <w:szCs w:val="25"/>
      <w:shd w:val="clear" w:color="auto" w:fill="FFFFFF"/>
    </w:rPr>
  </w:style>
  <w:style w:type="character" w:customStyle="1" w:styleId="16">
    <w:name w:val="Основной текст16"/>
    <w:basedOn w:val="af6"/>
    <w:rsid w:val="00377EE6"/>
    <w:rPr>
      <w:rFonts w:ascii="Times New Roman" w:eastAsia="Times New Roman" w:hAnsi="Times New Roman" w:cs="Times New Roman"/>
      <w:sz w:val="25"/>
      <w:szCs w:val="25"/>
      <w:shd w:val="clear" w:color="auto" w:fill="FFFFFF"/>
    </w:rPr>
  </w:style>
  <w:style w:type="paragraph" w:styleId="af7">
    <w:name w:val="Normal (Web)"/>
    <w:basedOn w:val="a"/>
    <w:uiPriority w:val="99"/>
    <w:unhideWhenUsed/>
    <w:rsid w:val="00422621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paragraph" w:styleId="20">
    <w:name w:val="Body Text 2"/>
    <w:basedOn w:val="a"/>
    <w:link w:val="21"/>
    <w:unhideWhenUsed/>
    <w:rsid w:val="00B2482E"/>
    <w:pPr>
      <w:spacing w:after="120" w:line="480" w:lineRule="auto"/>
    </w:pPr>
  </w:style>
  <w:style w:type="character" w:customStyle="1" w:styleId="21">
    <w:name w:val="Основной текст 2 Знак"/>
    <w:basedOn w:val="a1"/>
    <w:link w:val="20"/>
    <w:rsid w:val="00B2482E"/>
  </w:style>
  <w:style w:type="character" w:styleId="af8">
    <w:name w:val="annotation reference"/>
    <w:semiHidden/>
    <w:rsid w:val="00B2482E"/>
    <w:rPr>
      <w:sz w:val="16"/>
    </w:rPr>
  </w:style>
  <w:style w:type="table" w:styleId="af9">
    <w:name w:val="Table Grid"/>
    <w:basedOn w:val="a2"/>
    <w:rsid w:val="005F202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a">
    <w:name w:val="No Spacing"/>
    <w:link w:val="afb"/>
    <w:uiPriority w:val="1"/>
    <w:qFormat/>
    <w:rsid w:val="007A7E72"/>
    <w:pPr>
      <w:spacing w:after="0"/>
    </w:pPr>
    <w:rPr>
      <w:rFonts w:ascii="Calibri" w:eastAsia="Times New Roman" w:hAnsi="Calibri" w:cs="Times New Roman"/>
      <w:sz w:val="22"/>
      <w:szCs w:val="22"/>
      <w:lang w:val="ru-RU" w:eastAsia="ru-RU"/>
    </w:rPr>
  </w:style>
  <w:style w:type="paragraph" w:styleId="afc">
    <w:name w:val="List Paragraph"/>
    <w:basedOn w:val="a"/>
    <w:uiPriority w:val="34"/>
    <w:qFormat/>
    <w:rsid w:val="007A7E72"/>
    <w:pPr>
      <w:spacing w:line="276" w:lineRule="auto"/>
      <w:ind w:left="720"/>
      <w:contextualSpacing/>
    </w:pPr>
    <w:rPr>
      <w:rFonts w:ascii="Calibri" w:eastAsia="Times New Roman" w:hAnsi="Calibri" w:cs="Times New Roman"/>
      <w:sz w:val="22"/>
      <w:szCs w:val="22"/>
      <w:lang w:val="ru-RU" w:eastAsia="ru-RU"/>
    </w:rPr>
  </w:style>
  <w:style w:type="character" w:customStyle="1" w:styleId="afb">
    <w:name w:val="Без интервала Знак"/>
    <w:link w:val="afa"/>
    <w:uiPriority w:val="1"/>
    <w:locked/>
    <w:rsid w:val="007A7E72"/>
    <w:rPr>
      <w:rFonts w:ascii="Calibri" w:eastAsia="Times New Roman" w:hAnsi="Calibri" w:cs="Times New Roman"/>
      <w:sz w:val="22"/>
      <w:szCs w:val="22"/>
      <w:lang w:val="ru-RU" w:eastAsia="ru-RU"/>
    </w:rPr>
  </w:style>
  <w:style w:type="character" w:customStyle="1" w:styleId="a4">
    <w:name w:val="Основной текст Знак"/>
    <w:basedOn w:val="a1"/>
    <w:link w:val="a0"/>
    <w:rsid w:val="007A7E72"/>
  </w:style>
  <w:style w:type="character" w:customStyle="1" w:styleId="dirty-clipboard">
    <w:name w:val="dirty-clipboard"/>
    <w:basedOn w:val="a1"/>
    <w:rsid w:val="00680FDC"/>
  </w:style>
  <w:style w:type="character" w:customStyle="1" w:styleId="UnresolvedMention">
    <w:name w:val="Unresolved Mention"/>
    <w:basedOn w:val="a1"/>
    <w:uiPriority w:val="99"/>
    <w:semiHidden/>
    <w:unhideWhenUsed/>
    <w:rsid w:val="009F040A"/>
    <w:rPr>
      <w:color w:val="605E5C"/>
      <w:shd w:val="clear" w:color="auto" w:fill="E1DFDD"/>
    </w:rPr>
  </w:style>
  <w:style w:type="character" w:styleId="afd">
    <w:name w:val="Strong"/>
    <w:basedOn w:val="a1"/>
    <w:uiPriority w:val="22"/>
    <w:qFormat/>
    <w:rsid w:val="00E40F30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Body Text" w:qFormat="1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/>
    <w:lsdException w:name="Normal (Web)" w:uiPriority="99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header"/>
    <w:basedOn w:val="a"/>
    <w:link w:val="af1"/>
    <w:rsid w:val="00931639"/>
    <w:pPr>
      <w:tabs>
        <w:tab w:val="center" w:pos="4677"/>
        <w:tab w:val="right" w:pos="9355"/>
      </w:tabs>
      <w:spacing w:after="0"/>
    </w:pPr>
  </w:style>
  <w:style w:type="character" w:customStyle="1" w:styleId="af1">
    <w:name w:val="Верхний колонтитул Знак"/>
    <w:basedOn w:val="a1"/>
    <w:link w:val="af0"/>
    <w:rsid w:val="00931639"/>
  </w:style>
  <w:style w:type="paragraph" w:styleId="af2">
    <w:name w:val="footer"/>
    <w:basedOn w:val="a"/>
    <w:link w:val="af3"/>
    <w:rsid w:val="00931639"/>
    <w:pPr>
      <w:tabs>
        <w:tab w:val="center" w:pos="4677"/>
        <w:tab w:val="right" w:pos="9355"/>
      </w:tabs>
      <w:spacing w:after="0"/>
    </w:pPr>
  </w:style>
  <w:style w:type="character" w:customStyle="1" w:styleId="af3">
    <w:name w:val="Нижний колонтитул Знак"/>
    <w:basedOn w:val="a1"/>
    <w:link w:val="af2"/>
    <w:rsid w:val="00931639"/>
  </w:style>
  <w:style w:type="paragraph" w:styleId="af4">
    <w:name w:val="Balloon Text"/>
    <w:basedOn w:val="a"/>
    <w:link w:val="af5"/>
    <w:rsid w:val="00931639"/>
    <w:pPr>
      <w:spacing w:after="0"/>
    </w:pPr>
    <w:rPr>
      <w:rFonts w:ascii="Tahoma" w:hAnsi="Tahoma" w:cs="Tahoma"/>
      <w:sz w:val="16"/>
      <w:szCs w:val="16"/>
    </w:rPr>
  </w:style>
  <w:style w:type="character" w:customStyle="1" w:styleId="af5">
    <w:name w:val="Текст выноски Знак"/>
    <w:basedOn w:val="a1"/>
    <w:link w:val="af4"/>
    <w:rsid w:val="00931639"/>
    <w:rPr>
      <w:rFonts w:ascii="Tahoma" w:hAnsi="Tahoma" w:cs="Tahoma"/>
      <w:sz w:val="16"/>
      <w:szCs w:val="16"/>
    </w:rPr>
  </w:style>
  <w:style w:type="character" w:customStyle="1" w:styleId="af6">
    <w:name w:val="Основной текст_"/>
    <w:basedOn w:val="a1"/>
    <w:link w:val="19"/>
    <w:rsid w:val="00377EE6"/>
    <w:rPr>
      <w:rFonts w:ascii="Times New Roman" w:eastAsia="Times New Roman" w:hAnsi="Times New Roman" w:cs="Times New Roman"/>
      <w:sz w:val="25"/>
      <w:szCs w:val="25"/>
      <w:shd w:val="clear" w:color="auto" w:fill="FFFFFF"/>
    </w:rPr>
  </w:style>
  <w:style w:type="character" w:customStyle="1" w:styleId="10">
    <w:name w:val="Основной текст1"/>
    <w:basedOn w:val="af6"/>
    <w:rsid w:val="00377EE6"/>
    <w:rPr>
      <w:rFonts w:ascii="Times New Roman" w:eastAsia="Times New Roman" w:hAnsi="Times New Roman" w:cs="Times New Roman"/>
      <w:sz w:val="25"/>
      <w:szCs w:val="25"/>
      <w:shd w:val="clear" w:color="auto" w:fill="FFFFFF"/>
    </w:rPr>
  </w:style>
  <w:style w:type="paragraph" w:customStyle="1" w:styleId="19">
    <w:name w:val="Основной текст19"/>
    <w:basedOn w:val="a"/>
    <w:link w:val="af6"/>
    <w:rsid w:val="00377EE6"/>
    <w:pPr>
      <w:shd w:val="clear" w:color="auto" w:fill="FFFFFF"/>
      <w:spacing w:before="300" w:after="0" w:line="326" w:lineRule="exact"/>
      <w:ind w:hanging="860"/>
    </w:pPr>
    <w:rPr>
      <w:rFonts w:ascii="Times New Roman" w:eastAsia="Times New Roman" w:hAnsi="Times New Roman" w:cs="Times New Roman"/>
      <w:sz w:val="25"/>
      <w:szCs w:val="25"/>
    </w:rPr>
  </w:style>
  <w:style w:type="character" w:customStyle="1" w:styleId="30">
    <w:name w:val="Основной текст3"/>
    <w:basedOn w:val="af6"/>
    <w:rsid w:val="00377EE6"/>
    <w:rPr>
      <w:rFonts w:ascii="Times New Roman" w:eastAsia="Times New Roman" w:hAnsi="Times New Roman" w:cs="Times New Roman"/>
      <w:sz w:val="25"/>
      <w:szCs w:val="25"/>
      <w:shd w:val="clear" w:color="auto" w:fill="FFFFFF"/>
    </w:rPr>
  </w:style>
  <w:style w:type="character" w:customStyle="1" w:styleId="16">
    <w:name w:val="Основной текст16"/>
    <w:basedOn w:val="af6"/>
    <w:rsid w:val="00377EE6"/>
    <w:rPr>
      <w:rFonts w:ascii="Times New Roman" w:eastAsia="Times New Roman" w:hAnsi="Times New Roman" w:cs="Times New Roman"/>
      <w:sz w:val="25"/>
      <w:szCs w:val="25"/>
      <w:shd w:val="clear" w:color="auto" w:fill="FFFFFF"/>
    </w:rPr>
  </w:style>
  <w:style w:type="paragraph" w:styleId="af7">
    <w:name w:val="Normal (Web)"/>
    <w:basedOn w:val="a"/>
    <w:uiPriority w:val="99"/>
    <w:unhideWhenUsed/>
    <w:rsid w:val="00422621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paragraph" w:styleId="20">
    <w:name w:val="Body Text 2"/>
    <w:basedOn w:val="a"/>
    <w:link w:val="21"/>
    <w:unhideWhenUsed/>
    <w:rsid w:val="00B2482E"/>
    <w:pPr>
      <w:spacing w:after="120" w:line="480" w:lineRule="auto"/>
    </w:pPr>
  </w:style>
  <w:style w:type="character" w:customStyle="1" w:styleId="21">
    <w:name w:val="Основной текст 2 Знак"/>
    <w:basedOn w:val="a1"/>
    <w:link w:val="20"/>
    <w:rsid w:val="00B2482E"/>
  </w:style>
  <w:style w:type="character" w:styleId="af8">
    <w:name w:val="annotation reference"/>
    <w:semiHidden/>
    <w:rsid w:val="00B2482E"/>
    <w:rPr>
      <w:sz w:val="16"/>
    </w:rPr>
  </w:style>
  <w:style w:type="table" w:styleId="af9">
    <w:name w:val="Table Grid"/>
    <w:basedOn w:val="a2"/>
    <w:rsid w:val="005F202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a">
    <w:name w:val="No Spacing"/>
    <w:link w:val="afb"/>
    <w:uiPriority w:val="1"/>
    <w:qFormat/>
    <w:rsid w:val="007A7E72"/>
    <w:pPr>
      <w:spacing w:after="0"/>
    </w:pPr>
    <w:rPr>
      <w:rFonts w:ascii="Calibri" w:eastAsia="Times New Roman" w:hAnsi="Calibri" w:cs="Times New Roman"/>
      <w:sz w:val="22"/>
      <w:szCs w:val="22"/>
      <w:lang w:val="ru-RU" w:eastAsia="ru-RU"/>
    </w:rPr>
  </w:style>
  <w:style w:type="paragraph" w:styleId="afc">
    <w:name w:val="List Paragraph"/>
    <w:basedOn w:val="a"/>
    <w:uiPriority w:val="34"/>
    <w:qFormat/>
    <w:rsid w:val="007A7E72"/>
    <w:pPr>
      <w:spacing w:line="276" w:lineRule="auto"/>
      <w:ind w:left="720"/>
      <w:contextualSpacing/>
    </w:pPr>
    <w:rPr>
      <w:rFonts w:ascii="Calibri" w:eastAsia="Times New Roman" w:hAnsi="Calibri" w:cs="Times New Roman"/>
      <w:sz w:val="22"/>
      <w:szCs w:val="22"/>
      <w:lang w:val="ru-RU" w:eastAsia="ru-RU"/>
    </w:rPr>
  </w:style>
  <w:style w:type="character" w:customStyle="1" w:styleId="afb">
    <w:name w:val="Без интервала Знак"/>
    <w:link w:val="afa"/>
    <w:uiPriority w:val="1"/>
    <w:locked/>
    <w:rsid w:val="007A7E72"/>
    <w:rPr>
      <w:rFonts w:ascii="Calibri" w:eastAsia="Times New Roman" w:hAnsi="Calibri" w:cs="Times New Roman"/>
      <w:sz w:val="22"/>
      <w:szCs w:val="22"/>
      <w:lang w:val="ru-RU" w:eastAsia="ru-RU"/>
    </w:rPr>
  </w:style>
  <w:style w:type="character" w:customStyle="1" w:styleId="a4">
    <w:name w:val="Основной текст Знак"/>
    <w:basedOn w:val="a1"/>
    <w:link w:val="a0"/>
    <w:rsid w:val="007A7E72"/>
  </w:style>
  <w:style w:type="character" w:customStyle="1" w:styleId="dirty-clipboard">
    <w:name w:val="dirty-clipboard"/>
    <w:basedOn w:val="a1"/>
    <w:rsid w:val="00680FDC"/>
  </w:style>
  <w:style w:type="character" w:customStyle="1" w:styleId="UnresolvedMention">
    <w:name w:val="Unresolved Mention"/>
    <w:basedOn w:val="a1"/>
    <w:uiPriority w:val="99"/>
    <w:semiHidden/>
    <w:unhideWhenUsed/>
    <w:rsid w:val="009F040A"/>
    <w:rPr>
      <w:color w:val="605E5C"/>
      <w:shd w:val="clear" w:color="auto" w:fill="E1DFDD"/>
    </w:rPr>
  </w:style>
  <w:style w:type="character" w:styleId="afd">
    <w:name w:val="Strong"/>
    <w:basedOn w:val="a1"/>
    <w:uiPriority w:val="22"/>
    <w:qFormat/>
    <w:rsid w:val="00E40F3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441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1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25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79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00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07048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837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30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1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540598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818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79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63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90587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084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74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39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534685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979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8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80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80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145024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469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mailto:ugkh_ormii@mail.r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55BA36-9851-4C89-875D-5EBABD4587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10</Words>
  <Characters>5193</Characters>
  <Application>Microsoft Office Word</Application>
  <DocSecurity>0</DocSecurity>
  <Lines>43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ADM</Company>
  <LinksUpToDate>false</LinksUpToDate>
  <CharactersWithSpaces>60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Рудых Георгий Сергеевич</dc:creator>
  <cp:lastModifiedBy>Зиминова Анна Юрьевна</cp:lastModifiedBy>
  <cp:revision>3</cp:revision>
  <cp:lastPrinted>2021-11-09T12:11:00Z</cp:lastPrinted>
  <dcterms:created xsi:type="dcterms:W3CDTF">2021-11-17T12:35:00Z</dcterms:created>
  <dcterms:modified xsi:type="dcterms:W3CDTF">2021-11-17T12:35:00Z</dcterms:modified>
</cp:coreProperties>
</file>